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37621" w14:textId="77777777" w:rsidR="009F0AB6" w:rsidRDefault="009F0AB6" w:rsidP="000D35E2">
      <w:pPr>
        <w:jc w:val="center"/>
        <w:rPr>
          <w:rFonts w:asciiTheme="majorHAnsi" w:hAnsiTheme="majorHAnsi"/>
          <w:b/>
          <w:sz w:val="28"/>
          <w:szCs w:val="28"/>
        </w:rPr>
      </w:pPr>
    </w:p>
    <w:p w14:paraId="66C7809D" w14:textId="77777777" w:rsidR="00FB59BD" w:rsidRPr="0000412D" w:rsidRDefault="00436652" w:rsidP="000D35E2">
      <w:pPr>
        <w:jc w:val="center"/>
        <w:rPr>
          <w:rFonts w:asciiTheme="majorHAnsi" w:hAnsiTheme="majorHAnsi"/>
          <w:b/>
          <w:sz w:val="24"/>
          <w:szCs w:val="24"/>
        </w:rPr>
      </w:pPr>
      <w:r w:rsidRPr="0000412D">
        <w:rPr>
          <w:rFonts w:asciiTheme="majorHAnsi" w:hAnsiTheme="majorHAnsi"/>
          <w:b/>
          <w:sz w:val="24"/>
          <w:szCs w:val="24"/>
        </w:rPr>
        <w:t>General Guidelines for Applica</w:t>
      </w:r>
      <w:r w:rsidR="005C7E35" w:rsidRPr="0000412D">
        <w:rPr>
          <w:rFonts w:asciiTheme="majorHAnsi" w:hAnsiTheme="majorHAnsi"/>
          <w:b/>
          <w:sz w:val="24"/>
          <w:szCs w:val="24"/>
        </w:rPr>
        <w:t>n</w:t>
      </w:r>
      <w:r w:rsidRPr="0000412D">
        <w:rPr>
          <w:rFonts w:asciiTheme="majorHAnsi" w:hAnsiTheme="majorHAnsi"/>
          <w:b/>
          <w:sz w:val="24"/>
          <w:szCs w:val="24"/>
        </w:rPr>
        <w:t>ts</w:t>
      </w:r>
      <w:r w:rsidR="005C7E35" w:rsidRPr="0000412D">
        <w:rPr>
          <w:rFonts w:asciiTheme="majorHAnsi" w:hAnsiTheme="majorHAnsi"/>
          <w:b/>
          <w:sz w:val="24"/>
          <w:szCs w:val="24"/>
        </w:rPr>
        <w:t xml:space="preserve"> on UWU Research Awards</w:t>
      </w:r>
    </w:p>
    <w:p w14:paraId="0E9E02D2" w14:textId="77777777" w:rsidR="00436652" w:rsidRPr="0000412D" w:rsidRDefault="00781CD7" w:rsidP="004D5898">
      <w:pPr>
        <w:jc w:val="both"/>
        <w:rPr>
          <w:rFonts w:asciiTheme="majorHAnsi" w:hAnsiTheme="majorHAnsi"/>
        </w:rPr>
      </w:pPr>
      <w:r w:rsidRPr="0000412D">
        <w:rPr>
          <w:rFonts w:asciiTheme="majorHAnsi" w:hAnsiTheme="majorHAnsi"/>
        </w:rPr>
        <w:t xml:space="preserve">The general guidelines and instructions for applications for the </w:t>
      </w:r>
      <w:r w:rsidRPr="0000412D">
        <w:rPr>
          <w:rFonts w:asciiTheme="majorHAnsi" w:hAnsiTheme="majorHAnsi"/>
          <w:i/>
        </w:rPr>
        <w:t>UWU Research Awards</w:t>
      </w:r>
      <w:r w:rsidRPr="0000412D">
        <w:rPr>
          <w:rFonts w:asciiTheme="majorHAnsi" w:hAnsiTheme="majorHAnsi"/>
        </w:rPr>
        <w:t xml:space="preserve"> are as follows</w:t>
      </w:r>
      <w:r w:rsidR="004D5898" w:rsidRPr="0000412D">
        <w:rPr>
          <w:rFonts w:asciiTheme="majorHAnsi" w:hAnsiTheme="majorHAnsi"/>
        </w:rPr>
        <w:t>:</w:t>
      </w:r>
    </w:p>
    <w:p w14:paraId="5EDEE876" w14:textId="77777777" w:rsidR="003D7687" w:rsidRPr="0000412D" w:rsidRDefault="003D7687" w:rsidP="00A65E21">
      <w:pPr>
        <w:pStyle w:val="Default"/>
        <w:numPr>
          <w:ilvl w:val="0"/>
          <w:numId w:val="2"/>
        </w:numPr>
        <w:spacing w:after="39" w:line="360" w:lineRule="auto"/>
        <w:ind w:left="540" w:hanging="540"/>
        <w:jc w:val="both"/>
        <w:rPr>
          <w:rFonts w:asciiTheme="majorHAnsi" w:hAnsiTheme="majorHAnsi"/>
          <w:sz w:val="22"/>
          <w:szCs w:val="22"/>
        </w:rPr>
      </w:pPr>
      <w:r w:rsidRPr="0000412D">
        <w:rPr>
          <w:rFonts w:asciiTheme="majorHAnsi" w:hAnsiTheme="majorHAnsi"/>
          <w:sz w:val="22"/>
          <w:szCs w:val="22"/>
        </w:rPr>
        <w:t xml:space="preserve">The applicant should be either </w:t>
      </w:r>
      <w:r w:rsidR="00790BCD" w:rsidRPr="0000412D">
        <w:rPr>
          <w:rFonts w:asciiTheme="majorHAnsi" w:hAnsiTheme="majorHAnsi"/>
          <w:sz w:val="22"/>
          <w:szCs w:val="22"/>
        </w:rPr>
        <w:t xml:space="preserve">the </w:t>
      </w:r>
      <w:r w:rsidRPr="0000412D">
        <w:rPr>
          <w:rFonts w:asciiTheme="majorHAnsi" w:hAnsiTheme="majorHAnsi"/>
          <w:b/>
          <w:sz w:val="22"/>
          <w:szCs w:val="22"/>
        </w:rPr>
        <w:t>first author or a co-author</w:t>
      </w:r>
      <w:r w:rsidRPr="0000412D">
        <w:rPr>
          <w:rFonts w:asciiTheme="majorHAnsi" w:hAnsiTheme="majorHAnsi"/>
          <w:sz w:val="22"/>
          <w:szCs w:val="22"/>
        </w:rPr>
        <w:t xml:space="preserve"> of </w:t>
      </w:r>
      <w:r w:rsidR="00790BCD" w:rsidRPr="0000412D">
        <w:rPr>
          <w:rFonts w:asciiTheme="majorHAnsi" w:hAnsiTheme="majorHAnsi"/>
          <w:sz w:val="22"/>
          <w:szCs w:val="22"/>
        </w:rPr>
        <w:t xml:space="preserve">a </w:t>
      </w:r>
      <w:r w:rsidRPr="0000412D">
        <w:rPr>
          <w:rFonts w:asciiTheme="majorHAnsi" w:hAnsiTheme="majorHAnsi"/>
          <w:sz w:val="22"/>
          <w:szCs w:val="22"/>
        </w:rPr>
        <w:t>research article</w:t>
      </w:r>
      <w:r w:rsidR="00790BCD" w:rsidRPr="0000412D">
        <w:rPr>
          <w:rFonts w:asciiTheme="majorHAnsi" w:hAnsiTheme="majorHAnsi"/>
          <w:sz w:val="22"/>
          <w:szCs w:val="22"/>
        </w:rPr>
        <w:t>/</w:t>
      </w:r>
      <w:r w:rsidRPr="0000412D">
        <w:rPr>
          <w:rFonts w:asciiTheme="majorHAnsi" w:hAnsiTheme="majorHAnsi"/>
          <w:sz w:val="22"/>
          <w:szCs w:val="22"/>
        </w:rPr>
        <w:t xml:space="preserve">s </w:t>
      </w:r>
      <w:r w:rsidR="005C7E35" w:rsidRPr="0000412D">
        <w:rPr>
          <w:rFonts w:asciiTheme="majorHAnsi" w:hAnsiTheme="majorHAnsi"/>
          <w:sz w:val="22"/>
          <w:szCs w:val="22"/>
        </w:rPr>
        <w:t>used to claim awards</w:t>
      </w:r>
      <w:r w:rsidR="00790BCD" w:rsidRPr="0000412D">
        <w:rPr>
          <w:rFonts w:asciiTheme="majorHAnsi" w:hAnsiTheme="majorHAnsi"/>
          <w:sz w:val="22"/>
          <w:szCs w:val="22"/>
        </w:rPr>
        <w:t xml:space="preserve"> (</w:t>
      </w:r>
      <w:r w:rsidR="00A558F8" w:rsidRPr="0000412D">
        <w:rPr>
          <w:rFonts w:asciiTheme="majorHAnsi" w:hAnsiTheme="majorHAnsi"/>
          <w:sz w:val="22"/>
          <w:szCs w:val="22"/>
        </w:rPr>
        <w:t xml:space="preserve">marks </w:t>
      </w:r>
      <w:r w:rsidRPr="0000412D">
        <w:rPr>
          <w:rFonts w:asciiTheme="majorHAnsi" w:hAnsiTheme="majorHAnsi"/>
          <w:sz w:val="22"/>
          <w:szCs w:val="22"/>
        </w:rPr>
        <w:t>depending on the award applied for</w:t>
      </w:r>
      <w:r w:rsidR="00790BCD" w:rsidRPr="0000412D">
        <w:rPr>
          <w:rFonts w:asciiTheme="majorHAnsi" w:hAnsiTheme="majorHAnsi"/>
          <w:sz w:val="22"/>
          <w:szCs w:val="22"/>
        </w:rPr>
        <w:t>)</w:t>
      </w:r>
      <w:r w:rsidRPr="0000412D">
        <w:rPr>
          <w:rFonts w:asciiTheme="majorHAnsi" w:hAnsiTheme="majorHAnsi"/>
          <w:sz w:val="22"/>
          <w:szCs w:val="22"/>
        </w:rPr>
        <w:t>.</w:t>
      </w:r>
    </w:p>
    <w:p w14:paraId="2888DD39" w14:textId="131B9986" w:rsidR="00910EF6" w:rsidRPr="0000412D" w:rsidRDefault="005C7E35" w:rsidP="00A65E21">
      <w:pPr>
        <w:pStyle w:val="Default"/>
        <w:numPr>
          <w:ilvl w:val="0"/>
          <w:numId w:val="2"/>
        </w:numPr>
        <w:spacing w:after="39" w:line="360" w:lineRule="auto"/>
        <w:ind w:left="540" w:hanging="540"/>
        <w:jc w:val="both"/>
        <w:rPr>
          <w:rFonts w:asciiTheme="majorHAnsi" w:hAnsiTheme="majorHAnsi"/>
          <w:sz w:val="22"/>
          <w:szCs w:val="22"/>
        </w:rPr>
      </w:pPr>
      <w:r w:rsidRPr="0000412D">
        <w:rPr>
          <w:rFonts w:asciiTheme="majorHAnsi" w:hAnsiTheme="majorHAnsi"/>
          <w:sz w:val="22"/>
          <w:szCs w:val="22"/>
        </w:rPr>
        <w:t>The</w:t>
      </w:r>
      <w:r w:rsidR="00910EF6" w:rsidRPr="0000412D">
        <w:rPr>
          <w:rFonts w:asciiTheme="majorHAnsi" w:hAnsiTheme="majorHAnsi"/>
          <w:sz w:val="22"/>
          <w:szCs w:val="22"/>
        </w:rPr>
        <w:t xml:space="preserve"> article</w:t>
      </w:r>
      <w:r w:rsidR="00790BCD" w:rsidRPr="0000412D">
        <w:rPr>
          <w:rFonts w:asciiTheme="majorHAnsi" w:hAnsiTheme="majorHAnsi"/>
          <w:sz w:val="22"/>
          <w:szCs w:val="22"/>
        </w:rPr>
        <w:t>/</w:t>
      </w:r>
      <w:r w:rsidR="00910EF6" w:rsidRPr="0000412D">
        <w:rPr>
          <w:rFonts w:asciiTheme="majorHAnsi" w:hAnsiTheme="majorHAnsi"/>
          <w:sz w:val="22"/>
          <w:szCs w:val="22"/>
        </w:rPr>
        <w:t>s</w:t>
      </w:r>
      <w:r w:rsidR="000E5BB3" w:rsidRPr="0000412D">
        <w:rPr>
          <w:rFonts w:asciiTheme="majorHAnsi" w:hAnsiTheme="majorHAnsi"/>
          <w:sz w:val="22"/>
          <w:szCs w:val="22"/>
        </w:rPr>
        <w:t xml:space="preserve"> </w:t>
      </w:r>
      <w:r w:rsidRPr="0000412D">
        <w:rPr>
          <w:rFonts w:asciiTheme="majorHAnsi" w:hAnsiTheme="majorHAnsi"/>
          <w:sz w:val="22"/>
          <w:szCs w:val="22"/>
        </w:rPr>
        <w:t xml:space="preserve">used to claim </w:t>
      </w:r>
      <w:r w:rsidR="00790BCD" w:rsidRPr="0000412D">
        <w:rPr>
          <w:rFonts w:asciiTheme="majorHAnsi" w:hAnsiTheme="majorHAnsi"/>
          <w:sz w:val="22"/>
          <w:szCs w:val="22"/>
        </w:rPr>
        <w:t xml:space="preserve">for </w:t>
      </w:r>
      <w:r w:rsidR="00A558F8" w:rsidRPr="0000412D">
        <w:rPr>
          <w:rFonts w:asciiTheme="majorHAnsi" w:hAnsiTheme="majorHAnsi"/>
          <w:sz w:val="22"/>
          <w:szCs w:val="22"/>
        </w:rPr>
        <w:t>any award/</w:t>
      </w:r>
      <w:r w:rsidRPr="0000412D">
        <w:rPr>
          <w:rFonts w:asciiTheme="majorHAnsi" w:hAnsiTheme="majorHAnsi"/>
          <w:sz w:val="22"/>
          <w:szCs w:val="22"/>
        </w:rPr>
        <w:t xml:space="preserve">mark should be </w:t>
      </w:r>
      <w:r w:rsidRPr="0000412D">
        <w:rPr>
          <w:rFonts w:asciiTheme="majorHAnsi" w:hAnsiTheme="majorHAnsi"/>
          <w:b/>
          <w:sz w:val="22"/>
          <w:szCs w:val="22"/>
        </w:rPr>
        <w:t>published in the year of award</w:t>
      </w:r>
      <w:r w:rsidR="00126190" w:rsidRPr="0000412D">
        <w:rPr>
          <w:rFonts w:asciiTheme="majorHAnsi" w:hAnsiTheme="majorHAnsi"/>
          <w:b/>
          <w:sz w:val="22"/>
          <w:szCs w:val="22"/>
        </w:rPr>
        <w:t xml:space="preserve"> (</w:t>
      </w:r>
      <w:proofErr w:type="gramStart"/>
      <w:r w:rsidR="00126190" w:rsidRPr="0000412D">
        <w:rPr>
          <w:rFonts w:asciiTheme="majorHAnsi" w:hAnsiTheme="majorHAnsi"/>
          <w:b/>
          <w:sz w:val="22"/>
          <w:szCs w:val="22"/>
        </w:rPr>
        <w:t>i.e.</w:t>
      </w:r>
      <w:proofErr w:type="gramEnd"/>
      <w:r w:rsidR="00126190" w:rsidRPr="0000412D">
        <w:rPr>
          <w:rFonts w:asciiTheme="majorHAnsi" w:hAnsiTheme="majorHAnsi"/>
          <w:b/>
          <w:sz w:val="22"/>
          <w:szCs w:val="22"/>
        </w:rPr>
        <w:t xml:space="preserve"> 20</w:t>
      </w:r>
      <w:r w:rsidR="00677ACD">
        <w:rPr>
          <w:rFonts w:asciiTheme="majorHAnsi" w:hAnsiTheme="majorHAnsi"/>
          <w:b/>
          <w:sz w:val="22"/>
          <w:szCs w:val="22"/>
        </w:rPr>
        <w:t>22</w:t>
      </w:r>
      <w:r w:rsidR="00126190" w:rsidRPr="0000412D">
        <w:rPr>
          <w:rFonts w:asciiTheme="majorHAnsi" w:hAnsiTheme="majorHAnsi"/>
          <w:b/>
          <w:sz w:val="22"/>
          <w:szCs w:val="22"/>
        </w:rPr>
        <w:t>)</w:t>
      </w:r>
      <w:r w:rsidRPr="0000412D">
        <w:rPr>
          <w:rFonts w:asciiTheme="majorHAnsi" w:hAnsiTheme="majorHAnsi"/>
          <w:sz w:val="22"/>
          <w:szCs w:val="22"/>
        </w:rPr>
        <w:t xml:space="preserve"> and the place of affiliation of the applicant in such article</w:t>
      </w:r>
      <w:r w:rsidR="00790BCD" w:rsidRPr="0000412D">
        <w:rPr>
          <w:rFonts w:asciiTheme="majorHAnsi" w:hAnsiTheme="majorHAnsi"/>
          <w:sz w:val="22"/>
          <w:szCs w:val="22"/>
        </w:rPr>
        <w:t>/</w:t>
      </w:r>
      <w:r w:rsidRPr="0000412D">
        <w:rPr>
          <w:rFonts w:asciiTheme="majorHAnsi" w:hAnsiTheme="majorHAnsi"/>
          <w:sz w:val="22"/>
          <w:szCs w:val="22"/>
        </w:rPr>
        <w:t xml:space="preserve">s </w:t>
      </w:r>
      <w:r w:rsidR="00910EF6" w:rsidRPr="0000412D">
        <w:rPr>
          <w:rFonts w:asciiTheme="majorHAnsi" w:hAnsiTheme="majorHAnsi"/>
          <w:sz w:val="22"/>
          <w:szCs w:val="22"/>
        </w:rPr>
        <w:t xml:space="preserve">should appear as </w:t>
      </w:r>
      <w:r w:rsidR="00910EF6" w:rsidRPr="0000412D">
        <w:rPr>
          <w:rFonts w:asciiTheme="majorHAnsi" w:hAnsiTheme="majorHAnsi"/>
          <w:b/>
          <w:sz w:val="22"/>
          <w:szCs w:val="22"/>
        </w:rPr>
        <w:t>Uva Wellassa University of Sri Lanka</w:t>
      </w:r>
      <w:r w:rsidR="00910EF6" w:rsidRPr="0000412D">
        <w:rPr>
          <w:rFonts w:asciiTheme="majorHAnsi" w:hAnsiTheme="majorHAnsi"/>
          <w:sz w:val="22"/>
          <w:szCs w:val="22"/>
        </w:rPr>
        <w:t>.</w:t>
      </w:r>
    </w:p>
    <w:p w14:paraId="259B8BD5" w14:textId="4FB980E2" w:rsidR="00910EF6" w:rsidRPr="0000412D" w:rsidRDefault="00910EF6" w:rsidP="00A65E21">
      <w:pPr>
        <w:pStyle w:val="Default"/>
        <w:numPr>
          <w:ilvl w:val="0"/>
          <w:numId w:val="2"/>
        </w:numPr>
        <w:spacing w:after="39" w:line="360" w:lineRule="auto"/>
        <w:ind w:left="540" w:hanging="540"/>
        <w:jc w:val="both"/>
        <w:rPr>
          <w:rFonts w:asciiTheme="majorHAnsi" w:hAnsiTheme="majorHAnsi"/>
          <w:sz w:val="22"/>
          <w:szCs w:val="22"/>
        </w:rPr>
      </w:pPr>
      <w:r w:rsidRPr="0000412D">
        <w:rPr>
          <w:rFonts w:asciiTheme="majorHAnsi" w:hAnsiTheme="majorHAnsi"/>
          <w:sz w:val="22"/>
          <w:szCs w:val="22"/>
        </w:rPr>
        <w:t xml:space="preserve">Applicant should possess one of the following researcher profiles: </w:t>
      </w:r>
      <w:r w:rsidRPr="0000412D">
        <w:rPr>
          <w:rFonts w:asciiTheme="majorHAnsi" w:hAnsiTheme="majorHAnsi"/>
          <w:b/>
          <w:sz w:val="22"/>
          <w:szCs w:val="22"/>
        </w:rPr>
        <w:t>Thomson Reuters Researcher ID, Scopus ID</w:t>
      </w:r>
      <w:r w:rsidR="008410B8" w:rsidRPr="0000412D">
        <w:rPr>
          <w:rFonts w:asciiTheme="majorHAnsi" w:hAnsiTheme="majorHAnsi"/>
          <w:b/>
          <w:sz w:val="22"/>
          <w:szCs w:val="22"/>
        </w:rPr>
        <w:t>,</w:t>
      </w:r>
      <w:r w:rsidRPr="0000412D">
        <w:rPr>
          <w:rFonts w:asciiTheme="majorHAnsi" w:hAnsiTheme="majorHAnsi"/>
          <w:b/>
          <w:sz w:val="22"/>
          <w:szCs w:val="22"/>
        </w:rPr>
        <w:t xml:space="preserve"> Google Scholar Profile</w:t>
      </w:r>
      <w:r w:rsidR="001710AF">
        <w:rPr>
          <w:rFonts w:asciiTheme="majorHAnsi" w:hAnsiTheme="majorHAnsi"/>
          <w:b/>
          <w:sz w:val="22"/>
          <w:szCs w:val="22"/>
        </w:rPr>
        <w:t xml:space="preserve"> </w:t>
      </w:r>
      <w:r w:rsidR="008410B8" w:rsidRPr="0000412D">
        <w:rPr>
          <w:rFonts w:asciiTheme="majorHAnsi" w:hAnsiTheme="majorHAnsi"/>
          <w:b/>
          <w:sz w:val="22"/>
          <w:szCs w:val="22"/>
        </w:rPr>
        <w:t>or SSRN ID</w:t>
      </w:r>
      <w:r w:rsidRPr="0000412D">
        <w:rPr>
          <w:rFonts w:asciiTheme="majorHAnsi" w:hAnsiTheme="majorHAnsi"/>
          <w:sz w:val="22"/>
          <w:szCs w:val="22"/>
        </w:rPr>
        <w:t>.</w:t>
      </w:r>
    </w:p>
    <w:p w14:paraId="5B501FBA" w14:textId="77777777" w:rsidR="006C764F" w:rsidRPr="0000412D" w:rsidRDefault="006C764F" w:rsidP="00A65E21">
      <w:pPr>
        <w:pStyle w:val="Default"/>
        <w:numPr>
          <w:ilvl w:val="0"/>
          <w:numId w:val="2"/>
        </w:numPr>
        <w:spacing w:after="39" w:line="360" w:lineRule="auto"/>
        <w:ind w:left="540" w:hanging="540"/>
        <w:jc w:val="both"/>
        <w:rPr>
          <w:rFonts w:asciiTheme="majorHAnsi" w:hAnsiTheme="majorHAnsi"/>
          <w:sz w:val="22"/>
          <w:szCs w:val="22"/>
        </w:rPr>
      </w:pPr>
      <w:r w:rsidRPr="0000412D">
        <w:rPr>
          <w:rFonts w:asciiTheme="majorHAnsi" w:hAnsiTheme="majorHAnsi"/>
          <w:sz w:val="22"/>
          <w:szCs w:val="22"/>
        </w:rPr>
        <w:t xml:space="preserve">Applications for </w:t>
      </w:r>
      <w:r w:rsidR="00790BCD" w:rsidRPr="0000412D">
        <w:rPr>
          <w:rFonts w:asciiTheme="majorHAnsi" w:hAnsiTheme="majorHAnsi"/>
          <w:sz w:val="22"/>
          <w:szCs w:val="22"/>
        </w:rPr>
        <w:t xml:space="preserve">the </w:t>
      </w:r>
      <w:r w:rsidRPr="0000412D">
        <w:rPr>
          <w:rFonts w:asciiTheme="majorHAnsi" w:hAnsiTheme="majorHAnsi"/>
          <w:sz w:val="22"/>
          <w:szCs w:val="22"/>
        </w:rPr>
        <w:t xml:space="preserve">award categories </w:t>
      </w:r>
      <w:r w:rsidR="00E90C7E" w:rsidRPr="0000412D">
        <w:rPr>
          <w:rFonts w:asciiTheme="majorHAnsi" w:hAnsiTheme="majorHAnsi"/>
          <w:sz w:val="22"/>
          <w:szCs w:val="22"/>
        </w:rPr>
        <w:t>4</w:t>
      </w:r>
      <w:r w:rsidRPr="0000412D">
        <w:rPr>
          <w:rFonts w:asciiTheme="majorHAnsi" w:hAnsiTheme="majorHAnsi"/>
          <w:sz w:val="22"/>
          <w:szCs w:val="22"/>
        </w:rPr>
        <w:t xml:space="preserve"> and </w:t>
      </w:r>
      <w:r w:rsidR="00E90C7E" w:rsidRPr="0000412D">
        <w:rPr>
          <w:rFonts w:asciiTheme="majorHAnsi" w:hAnsiTheme="majorHAnsi"/>
          <w:sz w:val="22"/>
          <w:szCs w:val="22"/>
        </w:rPr>
        <w:t>5</w:t>
      </w:r>
      <w:r w:rsidRPr="0000412D">
        <w:rPr>
          <w:rFonts w:asciiTheme="majorHAnsi" w:hAnsiTheme="majorHAnsi"/>
          <w:sz w:val="22"/>
          <w:szCs w:val="22"/>
        </w:rPr>
        <w:t xml:space="preserve"> should contain </w:t>
      </w:r>
      <w:r w:rsidR="00790BCD" w:rsidRPr="0000412D">
        <w:rPr>
          <w:rFonts w:asciiTheme="majorHAnsi" w:hAnsiTheme="majorHAnsi"/>
          <w:sz w:val="22"/>
          <w:szCs w:val="22"/>
        </w:rPr>
        <w:t xml:space="preserve">a </w:t>
      </w:r>
      <w:r w:rsidRPr="0000412D">
        <w:rPr>
          <w:rFonts w:asciiTheme="majorHAnsi" w:hAnsiTheme="majorHAnsi"/>
          <w:sz w:val="22"/>
          <w:szCs w:val="22"/>
        </w:rPr>
        <w:t xml:space="preserve">self-assessment done according to the </w:t>
      </w:r>
      <w:r w:rsidRPr="0000412D">
        <w:rPr>
          <w:rFonts w:asciiTheme="majorHAnsi" w:hAnsiTheme="majorHAnsi"/>
          <w:i/>
          <w:sz w:val="22"/>
          <w:szCs w:val="22"/>
        </w:rPr>
        <w:t>Format f</w:t>
      </w:r>
      <w:r w:rsidR="00F3345E" w:rsidRPr="0000412D">
        <w:rPr>
          <w:rFonts w:asciiTheme="majorHAnsi" w:hAnsiTheme="majorHAnsi"/>
          <w:i/>
          <w:sz w:val="22"/>
          <w:szCs w:val="22"/>
        </w:rPr>
        <w:t>or Self-</w:t>
      </w:r>
      <w:r w:rsidRPr="0000412D">
        <w:rPr>
          <w:rFonts w:asciiTheme="majorHAnsi" w:hAnsiTheme="majorHAnsi"/>
          <w:i/>
          <w:sz w:val="22"/>
          <w:szCs w:val="22"/>
        </w:rPr>
        <w:t>Assessment</w:t>
      </w:r>
      <w:r w:rsidRPr="0000412D">
        <w:rPr>
          <w:rFonts w:asciiTheme="majorHAnsi" w:hAnsiTheme="majorHAnsi"/>
          <w:sz w:val="22"/>
          <w:szCs w:val="22"/>
        </w:rPr>
        <w:t xml:space="preserve"> in addition to the regular application form.</w:t>
      </w:r>
    </w:p>
    <w:p w14:paraId="2BDE0900" w14:textId="77777777" w:rsidR="00282D8E" w:rsidRPr="0000412D" w:rsidRDefault="00282D8E" w:rsidP="00A65E21">
      <w:pPr>
        <w:pStyle w:val="Default"/>
        <w:numPr>
          <w:ilvl w:val="0"/>
          <w:numId w:val="2"/>
        </w:numPr>
        <w:spacing w:after="39" w:line="360" w:lineRule="auto"/>
        <w:ind w:left="540" w:hanging="540"/>
        <w:jc w:val="both"/>
        <w:rPr>
          <w:rFonts w:asciiTheme="majorHAnsi" w:hAnsiTheme="majorHAnsi"/>
          <w:sz w:val="22"/>
          <w:szCs w:val="22"/>
        </w:rPr>
      </w:pPr>
      <w:r w:rsidRPr="0000412D">
        <w:rPr>
          <w:rFonts w:asciiTheme="majorHAnsi" w:hAnsiTheme="majorHAnsi"/>
          <w:sz w:val="22"/>
          <w:szCs w:val="22"/>
        </w:rPr>
        <w:t xml:space="preserve">All claims should be supported by documentary evidences. </w:t>
      </w:r>
      <w:r w:rsidRPr="0000412D">
        <w:rPr>
          <w:rFonts w:asciiTheme="majorHAnsi" w:hAnsiTheme="majorHAnsi"/>
          <w:b/>
          <w:sz w:val="22"/>
          <w:szCs w:val="22"/>
        </w:rPr>
        <w:t>No marks/awards shall be given in instances where documentary proof is not submitted</w:t>
      </w:r>
      <w:r w:rsidRPr="0000412D">
        <w:rPr>
          <w:rFonts w:asciiTheme="majorHAnsi" w:hAnsiTheme="majorHAnsi"/>
          <w:sz w:val="22"/>
          <w:szCs w:val="22"/>
        </w:rPr>
        <w:t>.</w:t>
      </w:r>
    </w:p>
    <w:p w14:paraId="000C0418" w14:textId="07123802" w:rsidR="00910EF6" w:rsidRPr="0000412D" w:rsidRDefault="00910EF6" w:rsidP="00A65E21">
      <w:pPr>
        <w:pStyle w:val="Default"/>
        <w:numPr>
          <w:ilvl w:val="0"/>
          <w:numId w:val="2"/>
        </w:numPr>
        <w:spacing w:after="39" w:line="360" w:lineRule="auto"/>
        <w:ind w:left="540" w:hanging="540"/>
        <w:jc w:val="both"/>
        <w:rPr>
          <w:rFonts w:asciiTheme="majorHAnsi" w:hAnsiTheme="majorHAnsi"/>
          <w:sz w:val="22"/>
          <w:szCs w:val="22"/>
        </w:rPr>
      </w:pPr>
      <w:r w:rsidRPr="0000412D">
        <w:rPr>
          <w:rFonts w:asciiTheme="majorHAnsi" w:hAnsiTheme="majorHAnsi"/>
          <w:sz w:val="22"/>
          <w:szCs w:val="22"/>
        </w:rPr>
        <w:t xml:space="preserve">Applicant must forward the hard copy of the </w:t>
      </w:r>
      <w:r w:rsidR="00A251E7" w:rsidRPr="0000412D">
        <w:rPr>
          <w:rFonts w:asciiTheme="majorHAnsi" w:hAnsiTheme="majorHAnsi"/>
          <w:sz w:val="22"/>
          <w:szCs w:val="22"/>
        </w:rPr>
        <w:t xml:space="preserve">duly filled </w:t>
      </w:r>
      <w:r w:rsidRPr="0000412D">
        <w:rPr>
          <w:rFonts w:asciiTheme="majorHAnsi" w:hAnsiTheme="majorHAnsi"/>
          <w:sz w:val="22"/>
          <w:szCs w:val="22"/>
        </w:rPr>
        <w:t xml:space="preserve">application form with supporting documentary evidences through </w:t>
      </w:r>
      <w:r w:rsidR="006C764F" w:rsidRPr="0000412D">
        <w:rPr>
          <w:rFonts w:asciiTheme="majorHAnsi" w:hAnsiTheme="majorHAnsi"/>
          <w:sz w:val="22"/>
          <w:szCs w:val="22"/>
        </w:rPr>
        <w:t xml:space="preserve">the </w:t>
      </w:r>
      <w:r w:rsidRPr="0000412D">
        <w:rPr>
          <w:rFonts w:asciiTheme="majorHAnsi" w:hAnsiTheme="majorHAnsi"/>
          <w:sz w:val="22"/>
          <w:szCs w:val="22"/>
        </w:rPr>
        <w:t xml:space="preserve">Head </w:t>
      </w:r>
      <w:r w:rsidR="006C764F" w:rsidRPr="0000412D">
        <w:rPr>
          <w:rFonts w:asciiTheme="majorHAnsi" w:hAnsiTheme="majorHAnsi"/>
          <w:sz w:val="22"/>
          <w:szCs w:val="22"/>
        </w:rPr>
        <w:t xml:space="preserve">of Department </w:t>
      </w:r>
      <w:r w:rsidRPr="0000412D">
        <w:rPr>
          <w:rFonts w:asciiTheme="majorHAnsi" w:hAnsiTheme="majorHAnsi"/>
          <w:sz w:val="22"/>
          <w:szCs w:val="22"/>
        </w:rPr>
        <w:t>and Dean</w:t>
      </w:r>
      <w:r w:rsidR="006C764F" w:rsidRPr="0000412D">
        <w:rPr>
          <w:rFonts w:asciiTheme="majorHAnsi" w:hAnsiTheme="majorHAnsi"/>
          <w:sz w:val="22"/>
          <w:szCs w:val="22"/>
        </w:rPr>
        <w:t xml:space="preserve"> of the Faculty</w:t>
      </w:r>
      <w:r w:rsidRPr="0000412D">
        <w:rPr>
          <w:rFonts w:asciiTheme="majorHAnsi" w:hAnsiTheme="majorHAnsi"/>
          <w:sz w:val="22"/>
          <w:szCs w:val="22"/>
        </w:rPr>
        <w:t xml:space="preserve"> (or appropriate channels) </w:t>
      </w:r>
      <w:r w:rsidR="00126190" w:rsidRPr="0000412D">
        <w:rPr>
          <w:rFonts w:asciiTheme="majorHAnsi" w:hAnsiTheme="majorHAnsi"/>
          <w:b/>
          <w:sz w:val="22"/>
          <w:szCs w:val="22"/>
          <w:u w:val="single"/>
        </w:rPr>
        <w:t>in a sealed envelope</w:t>
      </w:r>
      <w:r w:rsidR="00237A4F" w:rsidRPr="0000412D">
        <w:rPr>
          <w:rFonts w:asciiTheme="majorHAnsi" w:hAnsiTheme="majorHAnsi"/>
          <w:b/>
          <w:sz w:val="22"/>
          <w:szCs w:val="22"/>
        </w:rPr>
        <w:t xml:space="preserve"> </w:t>
      </w:r>
      <w:r w:rsidRPr="0000412D">
        <w:rPr>
          <w:rFonts w:asciiTheme="majorHAnsi" w:hAnsiTheme="majorHAnsi"/>
          <w:sz w:val="22"/>
          <w:szCs w:val="22"/>
        </w:rPr>
        <w:t xml:space="preserve">to </w:t>
      </w:r>
      <w:r w:rsidR="00370071" w:rsidRPr="0000412D">
        <w:rPr>
          <w:rFonts w:asciiTheme="majorHAnsi" w:hAnsiTheme="majorHAnsi"/>
          <w:sz w:val="22"/>
          <w:szCs w:val="22"/>
        </w:rPr>
        <w:t>Dr.</w:t>
      </w:r>
      <w:r w:rsidR="00237A4F" w:rsidRPr="0000412D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677ACD">
        <w:rPr>
          <w:rFonts w:asciiTheme="majorHAnsi" w:hAnsiTheme="majorHAnsi"/>
          <w:sz w:val="22"/>
          <w:szCs w:val="22"/>
        </w:rPr>
        <w:t>U.D.</w:t>
      </w:r>
      <w:proofErr w:type="gramStart"/>
      <w:r w:rsidR="00677ACD">
        <w:rPr>
          <w:rFonts w:asciiTheme="majorHAnsi" w:hAnsiTheme="majorHAnsi"/>
          <w:sz w:val="22"/>
          <w:szCs w:val="22"/>
        </w:rPr>
        <w:t>P.Manjula</w:t>
      </w:r>
      <w:proofErr w:type="spellEnd"/>
      <w:proofErr w:type="gramEnd"/>
      <w:r w:rsidR="00370071" w:rsidRPr="0000412D">
        <w:rPr>
          <w:rFonts w:asciiTheme="majorHAnsi" w:hAnsiTheme="majorHAnsi"/>
          <w:sz w:val="22"/>
          <w:szCs w:val="22"/>
        </w:rPr>
        <w:t>,</w:t>
      </w:r>
      <w:r w:rsidR="00237A4F" w:rsidRPr="0000412D">
        <w:rPr>
          <w:rFonts w:asciiTheme="majorHAnsi" w:hAnsiTheme="majorHAnsi"/>
          <w:sz w:val="22"/>
          <w:szCs w:val="22"/>
        </w:rPr>
        <w:t xml:space="preserve"> </w:t>
      </w:r>
      <w:r w:rsidR="008410B8" w:rsidRPr="0000412D">
        <w:rPr>
          <w:rFonts w:asciiTheme="majorHAnsi" w:hAnsiTheme="majorHAnsi"/>
          <w:sz w:val="22"/>
          <w:szCs w:val="22"/>
        </w:rPr>
        <w:t>Chairman/</w:t>
      </w:r>
      <w:r w:rsidR="00A251E7" w:rsidRPr="0000412D">
        <w:rPr>
          <w:rFonts w:asciiTheme="majorHAnsi" w:hAnsiTheme="majorHAnsi"/>
          <w:sz w:val="22"/>
          <w:szCs w:val="22"/>
        </w:rPr>
        <w:t xml:space="preserve">UWU </w:t>
      </w:r>
      <w:r w:rsidR="008410B8" w:rsidRPr="0000412D">
        <w:rPr>
          <w:rFonts w:asciiTheme="majorHAnsi" w:hAnsiTheme="majorHAnsi"/>
          <w:sz w:val="22"/>
          <w:szCs w:val="22"/>
        </w:rPr>
        <w:t xml:space="preserve">Research </w:t>
      </w:r>
      <w:r w:rsidR="00A251E7" w:rsidRPr="0000412D">
        <w:rPr>
          <w:rFonts w:asciiTheme="majorHAnsi" w:hAnsiTheme="majorHAnsi"/>
          <w:sz w:val="22"/>
          <w:szCs w:val="22"/>
        </w:rPr>
        <w:t xml:space="preserve">Awards </w:t>
      </w:r>
      <w:r w:rsidR="008410B8" w:rsidRPr="0000412D">
        <w:rPr>
          <w:rFonts w:asciiTheme="majorHAnsi" w:hAnsiTheme="majorHAnsi"/>
          <w:sz w:val="22"/>
          <w:szCs w:val="22"/>
        </w:rPr>
        <w:t>Committee</w:t>
      </w:r>
      <w:r w:rsidR="00237A4F" w:rsidRPr="0000412D">
        <w:rPr>
          <w:rFonts w:asciiTheme="majorHAnsi" w:hAnsiTheme="majorHAnsi"/>
          <w:sz w:val="22"/>
          <w:szCs w:val="22"/>
        </w:rPr>
        <w:t xml:space="preserve"> </w:t>
      </w:r>
      <w:r w:rsidRPr="0000412D">
        <w:rPr>
          <w:rFonts w:asciiTheme="majorHAnsi" w:hAnsiTheme="majorHAnsi"/>
          <w:b/>
          <w:sz w:val="22"/>
          <w:szCs w:val="22"/>
        </w:rPr>
        <w:t>on or before the closing date of applications</w:t>
      </w:r>
      <w:r w:rsidR="00790BCD" w:rsidRPr="0000412D">
        <w:rPr>
          <w:rFonts w:asciiTheme="majorHAnsi" w:hAnsiTheme="majorHAnsi"/>
          <w:b/>
          <w:sz w:val="22"/>
          <w:szCs w:val="22"/>
        </w:rPr>
        <w:t xml:space="preserve"> (</w:t>
      </w:r>
      <w:r w:rsidR="009F5EA8">
        <w:rPr>
          <w:rFonts w:asciiTheme="majorHAnsi" w:hAnsiTheme="majorHAnsi"/>
          <w:b/>
          <w:sz w:val="22"/>
          <w:szCs w:val="22"/>
        </w:rPr>
        <w:t>1</w:t>
      </w:r>
      <w:r w:rsidR="00BE0B01">
        <w:rPr>
          <w:rFonts w:asciiTheme="majorHAnsi" w:hAnsiTheme="majorHAnsi"/>
          <w:b/>
          <w:sz w:val="22"/>
          <w:szCs w:val="22"/>
        </w:rPr>
        <w:t>0</w:t>
      </w:r>
      <w:r w:rsidR="00790BCD" w:rsidRPr="0000412D">
        <w:rPr>
          <w:rFonts w:asciiTheme="majorHAnsi" w:hAnsiTheme="majorHAnsi"/>
          <w:b/>
          <w:sz w:val="22"/>
          <w:szCs w:val="22"/>
        </w:rPr>
        <w:t>.</w:t>
      </w:r>
      <w:r w:rsidR="001710AF">
        <w:rPr>
          <w:rFonts w:asciiTheme="majorHAnsi" w:hAnsiTheme="majorHAnsi"/>
          <w:b/>
          <w:sz w:val="22"/>
          <w:szCs w:val="22"/>
        </w:rPr>
        <w:t>0</w:t>
      </w:r>
      <w:r w:rsidR="00BE0B01">
        <w:rPr>
          <w:rFonts w:asciiTheme="majorHAnsi" w:hAnsiTheme="majorHAnsi"/>
          <w:b/>
          <w:sz w:val="22"/>
          <w:szCs w:val="22"/>
        </w:rPr>
        <w:t>7</w:t>
      </w:r>
      <w:r w:rsidR="00790BCD" w:rsidRPr="0000412D">
        <w:rPr>
          <w:rFonts w:asciiTheme="majorHAnsi" w:hAnsiTheme="majorHAnsi"/>
          <w:b/>
          <w:sz w:val="22"/>
          <w:szCs w:val="22"/>
        </w:rPr>
        <w:t>.20</w:t>
      </w:r>
      <w:r w:rsidR="001710AF">
        <w:rPr>
          <w:rFonts w:asciiTheme="majorHAnsi" w:hAnsiTheme="majorHAnsi"/>
          <w:b/>
          <w:sz w:val="22"/>
          <w:szCs w:val="22"/>
        </w:rPr>
        <w:t>2</w:t>
      </w:r>
      <w:r w:rsidR="00677ACD">
        <w:rPr>
          <w:rFonts w:asciiTheme="majorHAnsi" w:hAnsiTheme="majorHAnsi"/>
          <w:b/>
          <w:sz w:val="22"/>
          <w:szCs w:val="22"/>
        </w:rPr>
        <w:t>4</w:t>
      </w:r>
      <w:r w:rsidR="00790BCD" w:rsidRPr="0000412D">
        <w:rPr>
          <w:rFonts w:asciiTheme="majorHAnsi" w:hAnsiTheme="majorHAnsi"/>
          <w:b/>
          <w:sz w:val="22"/>
          <w:szCs w:val="22"/>
        </w:rPr>
        <w:t>)</w:t>
      </w:r>
      <w:r w:rsidRPr="0000412D">
        <w:rPr>
          <w:rFonts w:asciiTheme="majorHAnsi" w:hAnsiTheme="majorHAnsi"/>
          <w:sz w:val="22"/>
          <w:szCs w:val="22"/>
        </w:rPr>
        <w:t>.</w:t>
      </w:r>
    </w:p>
    <w:p w14:paraId="6805BDF2" w14:textId="77777777" w:rsidR="006C764F" w:rsidRPr="0000412D" w:rsidRDefault="00073D0B" w:rsidP="00A65E21">
      <w:pPr>
        <w:pStyle w:val="Default"/>
        <w:numPr>
          <w:ilvl w:val="0"/>
          <w:numId w:val="2"/>
        </w:numPr>
        <w:spacing w:after="39" w:line="360" w:lineRule="auto"/>
        <w:ind w:left="540" w:hanging="540"/>
        <w:jc w:val="both"/>
        <w:rPr>
          <w:rFonts w:asciiTheme="majorHAnsi" w:hAnsiTheme="majorHAnsi"/>
          <w:b/>
          <w:sz w:val="22"/>
          <w:szCs w:val="22"/>
        </w:rPr>
      </w:pPr>
      <w:r w:rsidRPr="0000412D">
        <w:rPr>
          <w:rFonts w:asciiTheme="majorHAnsi" w:hAnsiTheme="majorHAnsi"/>
          <w:b/>
          <w:sz w:val="22"/>
          <w:szCs w:val="22"/>
        </w:rPr>
        <w:t>Incomplete a</w:t>
      </w:r>
      <w:r w:rsidR="006C764F" w:rsidRPr="0000412D">
        <w:rPr>
          <w:rFonts w:asciiTheme="majorHAnsi" w:hAnsiTheme="majorHAnsi"/>
          <w:b/>
          <w:sz w:val="22"/>
          <w:szCs w:val="22"/>
        </w:rPr>
        <w:t>pplications</w:t>
      </w:r>
      <w:r w:rsidRPr="0000412D">
        <w:rPr>
          <w:rFonts w:asciiTheme="majorHAnsi" w:hAnsiTheme="majorHAnsi"/>
          <w:b/>
          <w:sz w:val="22"/>
          <w:szCs w:val="22"/>
        </w:rPr>
        <w:t>, applications with false information, and those</w:t>
      </w:r>
      <w:r w:rsidR="006C764F" w:rsidRPr="0000412D">
        <w:rPr>
          <w:rFonts w:asciiTheme="majorHAnsi" w:hAnsiTheme="majorHAnsi"/>
          <w:b/>
          <w:sz w:val="22"/>
          <w:szCs w:val="22"/>
        </w:rPr>
        <w:t xml:space="preserve"> received after the closing date shall not be entertained.</w:t>
      </w:r>
    </w:p>
    <w:p w14:paraId="3F54D3B8" w14:textId="406C9CC2" w:rsidR="00A65E21" w:rsidRPr="0000412D" w:rsidRDefault="00A65E21" w:rsidP="00A65E21">
      <w:pPr>
        <w:pStyle w:val="Default"/>
        <w:numPr>
          <w:ilvl w:val="0"/>
          <w:numId w:val="2"/>
        </w:numPr>
        <w:spacing w:after="39" w:line="360" w:lineRule="auto"/>
        <w:ind w:left="540" w:hanging="540"/>
        <w:jc w:val="both"/>
        <w:rPr>
          <w:rFonts w:asciiTheme="majorHAnsi" w:hAnsiTheme="majorHAnsi"/>
          <w:sz w:val="22"/>
          <w:szCs w:val="22"/>
        </w:rPr>
      </w:pPr>
      <w:r w:rsidRPr="0000412D">
        <w:rPr>
          <w:rFonts w:asciiTheme="majorHAnsi" w:hAnsiTheme="majorHAnsi"/>
          <w:sz w:val="22"/>
          <w:szCs w:val="22"/>
        </w:rPr>
        <w:t>A panel of judges, comprising</w:t>
      </w:r>
      <w:r w:rsidR="00790BCD" w:rsidRPr="0000412D">
        <w:rPr>
          <w:rFonts w:asciiTheme="majorHAnsi" w:hAnsiTheme="majorHAnsi"/>
          <w:sz w:val="22"/>
          <w:szCs w:val="22"/>
        </w:rPr>
        <w:t xml:space="preserve"> </w:t>
      </w:r>
      <w:r w:rsidRPr="0000412D">
        <w:rPr>
          <w:rFonts w:asciiTheme="majorHAnsi" w:hAnsiTheme="majorHAnsi"/>
          <w:sz w:val="22"/>
          <w:szCs w:val="22"/>
        </w:rPr>
        <w:t xml:space="preserve">members of the </w:t>
      </w:r>
      <w:r w:rsidR="00370071" w:rsidRPr="0000412D">
        <w:rPr>
          <w:rFonts w:asciiTheme="majorHAnsi" w:hAnsiTheme="majorHAnsi"/>
          <w:sz w:val="22"/>
          <w:szCs w:val="22"/>
        </w:rPr>
        <w:t>UWU Research Awards Committee</w:t>
      </w:r>
      <w:r w:rsidR="00790BCD" w:rsidRPr="0000412D">
        <w:rPr>
          <w:rFonts w:asciiTheme="majorHAnsi" w:hAnsiTheme="majorHAnsi"/>
          <w:sz w:val="22"/>
          <w:szCs w:val="22"/>
        </w:rPr>
        <w:t xml:space="preserve"> </w:t>
      </w:r>
      <w:r w:rsidRPr="0000412D">
        <w:rPr>
          <w:rFonts w:asciiTheme="majorHAnsi" w:hAnsiTheme="majorHAnsi"/>
          <w:sz w:val="22"/>
          <w:szCs w:val="22"/>
        </w:rPr>
        <w:t xml:space="preserve">and two (02) members nominated by the University Research Committee will evaluate the applications for award categories 1 to </w:t>
      </w:r>
      <w:r w:rsidR="00CA240C" w:rsidRPr="0000412D">
        <w:rPr>
          <w:rFonts w:asciiTheme="majorHAnsi" w:hAnsiTheme="majorHAnsi"/>
          <w:sz w:val="22"/>
          <w:szCs w:val="22"/>
        </w:rPr>
        <w:t>3</w:t>
      </w:r>
      <w:r w:rsidR="009F5EA8">
        <w:rPr>
          <w:rFonts w:asciiTheme="majorHAnsi" w:hAnsiTheme="majorHAnsi"/>
          <w:sz w:val="22"/>
          <w:szCs w:val="22"/>
        </w:rPr>
        <w:t xml:space="preserve"> </w:t>
      </w:r>
      <w:r w:rsidRPr="0000412D">
        <w:rPr>
          <w:rFonts w:asciiTheme="majorHAnsi" w:hAnsiTheme="majorHAnsi"/>
          <w:sz w:val="22"/>
          <w:szCs w:val="22"/>
        </w:rPr>
        <w:t>and submit their recommendations to the University Research Committee.</w:t>
      </w:r>
    </w:p>
    <w:p w14:paraId="344B030D" w14:textId="77777777" w:rsidR="009A0C6B" w:rsidRPr="0000412D" w:rsidRDefault="00910EF6" w:rsidP="00A65E21">
      <w:pPr>
        <w:pStyle w:val="Default"/>
        <w:numPr>
          <w:ilvl w:val="0"/>
          <w:numId w:val="2"/>
        </w:numPr>
        <w:spacing w:after="39" w:line="360" w:lineRule="auto"/>
        <w:ind w:left="540" w:hanging="540"/>
        <w:jc w:val="both"/>
        <w:rPr>
          <w:rFonts w:asciiTheme="majorHAnsi" w:hAnsiTheme="majorHAnsi"/>
          <w:sz w:val="22"/>
          <w:szCs w:val="22"/>
        </w:rPr>
      </w:pPr>
      <w:r w:rsidRPr="0000412D">
        <w:rPr>
          <w:rFonts w:asciiTheme="majorHAnsi" w:hAnsiTheme="majorHAnsi"/>
          <w:sz w:val="22"/>
          <w:szCs w:val="22"/>
        </w:rPr>
        <w:t xml:space="preserve">A panel of judges, comprising the Vice Chancellor, Deans, members of the </w:t>
      </w:r>
      <w:r w:rsidR="001847E0" w:rsidRPr="0000412D">
        <w:rPr>
          <w:rFonts w:asciiTheme="majorHAnsi" w:hAnsiTheme="majorHAnsi"/>
          <w:sz w:val="22"/>
          <w:szCs w:val="22"/>
        </w:rPr>
        <w:t>UWU Research Awards Committee</w:t>
      </w:r>
      <w:r w:rsidR="00790BCD" w:rsidRPr="0000412D">
        <w:rPr>
          <w:rFonts w:asciiTheme="majorHAnsi" w:hAnsiTheme="majorHAnsi"/>
          <w:sz w:val="22"/>
          <w:szCs w:val="22"/>
        </w:rPr>
        <w:t xml:space="preserve"> </w:t>
      </w:r>
      <w:r w:rsidRPr="0000412D">
        <w:rPr>
          <w:rFonts w:asciiTheme="majorHAnsi" w:hAnsiTheme="majorHAnsi"/>
          <w:sz w:val="22"/>
          <w:szCs w:val="22"/>
        </w:rPr>
        <w:t xml:space="preserve">and two (02) members nominated by the University Research Committee will evaluate the applications </w:t>
      </w:r>
      <w:r w:rsidR="00A65E21" w:rsidRPr="0000412D">
        <w:rPr>
          <w:rFonts w:asciiTheme="majorHAnsi" w:hAnsiTheme="majorHAnsi"/>
          <w:sz w:val="22"/>
          <w:szCs w:val="22"/>
        </w:rPr>
        <w:t xml:space="preserve">for award categories </w:t>
      </w:r>
      <w:r w:rsidR="00E90C7E" w:rsidRPr="0000412D">
        <w:rPr>
          <w:rFonts w:asciiTheme="majorHAnsi" w:hAnsiTheme="majorHAnsi"/>
          <w:sz w:val="22"/>
          <w:szCs w:val="22"/>
        </w:rPr>
        <w:t>4</w:t>
      </w:r>
      <w:r w:rsidR="00A65E21" w:rsidRPr="0000412D">
        <w:rPr>
          <w:rFonts w:asciiTheme="majorHAnsi" w:hAnsiTheme="majorHAnsi"/>
          <w:sz w:val="22"/>
          <w:szCs w:val="22"/>
        </w:rPr>
        <w:t xml:space="preserve"> and </w:t>
      </w:r>
      <w:r w:rsidR="00E90C7E" w:rsidRPr="0000412D">
        <w:rPr>
          <w:rFonts w:asciiTheme="majorHAnsi" w:hAnsiTheme="majorHAnsi"/>
          <w:sz w:val="22"/>
          <w:szCs w:val="22"/>
        </w:rPr>
        <w:t>5</w:t>
      </w:r>
      <w:r w:rsidR="00E414CE" w:rsidRPr="0000412D">
        <w:rPr>
          <w:rFonts w:asciiTheme="majorHAnsi" w:hAnsiTheme="majorHAnsi"/>
          <w:sz w:val="22"/>
          <w:szCs w:val="22"/>
        </w:rPr>
        <w:t xml:space="preserve"> </w:t>
      </w:r>
      <w:r w:rsidRPr="0000412D">
        <w:rPr>
          <w:rFonts w:asciiTheme="majorHAnsi" w:hAnsiTheme="majorHAnsi"/>
          <w:sz w:val="22"/>
          <w:szCs w:val="22"/>
        </w:rPr>
        <w:t xml:space="preserve">and </w:t>
      </w:r>
      <w:r w:rsidR="00A056CB" w:rsidRPr="0000412D">
        <w:rPr>
          <w:rFonts w:asciiTheme="majorHAnsi" w:hAnsiTheme="majorHAnsi"/>
          <w:sz w:val="22"/>
          <w:szCs w:val="22"/>
        </w:rPr>
        <w:t>submit</w:t>
      </w:r>
      <w:r w:rsidRPr="0000412D">
        <w:rPr>
          <w:rFonts w:asciiTheme="majorHAnsi" w:hAnsiTheme="majorHAnsi"/>
          <w:sz w:val="22"/>
          <w:szCs w:val="22"/>
        </w:rPr>
        <w:t xml:space="preserve"> their recommendations to </w:t>
      </w:r>
      <w:r w:rsidR="00A056CB" w:rsidRPr="0000412D">
        <w:rPr>
          <w:rFonts w:asciiTheme="majorHAnsi" w:hAnsiTheme="majorHAnsi"/>
          <w:sz w:val="22"/>
          <w:szCs w:val="22"/>
        </w:rPr>
        <w:t xml:space="preserve">the </w:t>
      </w:r>
      <w:r w:rsidRPr="0000412D">
        <w:rPr>
          <w:rFonts w:asciiTheme="majorHAnsi" w:hAnsiTheme="majorHAnsi"/>
          <w:sz w:val="22"/>
          <w:szCs w:val="22"/>
        </w:rPr>
        <w:t xml:space="preserve">University </w:t>
      </w:r>
      <w:r w:rsidR="00A056CB" w:rsidRPr="0000412D">
        <w:rPr>
          <w:rFonts w:asciiTheme="majorHAnsi" w:hAnsiTheme="majorHAnsi"/>
          <w:sz w:val="22"/>
          <w:szCs w:val="22"/>
        </w:rPr>
        <w:t>R</w:t>
      </w:r>
      <w:r w:rsidRPr="0000412D">
        <w:rPr>
          <w:rFonts w:asciiTheme="majorHAnsi" w:hAnsiTheme="majorHAnsi"/>
          <w:sz w:val="22"/>
          <w:szCs w:val="22"/>
        </w:rPr>
        <w:t xml:space="preserve">esearch </w:t>
      </w:r>
      <w:r w:rsidR="00A056CB" w:rsidRPr="0000412D">
        <w:rPr>
          <w:rFonts w:asciiTheme="majorHAnsi" w:hAnsiTheme="majorHAnsi"/>
          <w:sz w:val="22"/>
          <w:szCs w:val="22"/>
        </w:rPr>
        <w:t>Committee.</w:t>
      </w:r>
    </w:p>
    <w:p w14:paraId="3CC0CEF5" w14:textId="77777777" w:rsidR="00910EF6" w:rsidRPr="0000412D" w:rsidRDefault="00A056CB" w:rsidP="00A65E21">
      <w:pPr>
        <w:pStyle w:val="Default"/>
        <w:numPr>
          <w:ilvl w:val="0"/>
          <w:numId w:val="2"/>
        </w:numPr>
        <w:spacing w:after="39" w:line="360" w:lineRule="auto"/>
        <w:ind w:left="540" w:hanging="540"/>
        <w:jc w:val="both"/>
        <w:rPr>
          <w:rFonts w:asciiTheme="majorHAnsi" w:hAnsiTheme="majorHAnsi"/>
          <w:sz w:val="22"/>
          <w:szCs w:val="22"/>
        </w:rPr>
      </w:pPr>
      <w:r w:rsidRPr="0000412D">
        <w:rPr>
          <w:rFonts w:asciiTheme="majorHAnsi" w:hAnsiTheme="majorHAnsi"/>
          <w:sz w:val="22"/>
          <w:szCs w:val="22"/>
        </w:rPr>
        <w:t xml:space="preserve">Based on the </w:t>
      </w:r>
      <w:r w:rsidR="00910EF6" w:rsidRPr="0000412D">
        <w:rPr>
          <w:rFonts w:asciiTheme="majorHAnsi" w:hAnsiTheme="majorHAnsi"/>
          <w:sz w:val="22"/>
          <w:szCs w:val="22"/>
        </w:rPr>
        <w:t>recommendations</w:t>
      </w:r>
      <w:r w:rsidRPr="0000412D">
        <w:rPr>
          <w:rFonts w:asciiTheme="majorHAnsi" w:hAnsiTheme="majorHAnsi"/>
          <w:sz w:val="22"/>
          <w:szCs w:val="22"/>
        </w:rPr>
        <w:t xml:space="preserve"> of the panel of judges</w:t>
      </w:r>
      <w:r w:rsidR="00910EF6" w:rsidRPr="0000412D">
        <w:rPr>
          <w:rFonts w:asciiTheme="majorHAnsi" w:hAnsiTheme="majorHAnsi"/>
          <w:sz w:val="22"/>
          <w:szCs w:val="22"/>
        </w:rPr>
        <w:t xml:space="preserve">, </w:t>
      </w:r>
      <w:r w:rsidRPr="0000412D">
        <w:rPr>
          <w:rFonts w:asciiTheme="majorHAnsi" w:hAnsiTheme="majorHAnsi"/>
          <w:sz w:val="22"/>
          <w:szCs w:val="22"/>
        </w:rPr>
        <w:t xml:space="preserve">final selection of the awards will be made by </w:t>
      </w:r>
      <w:r w:rsidR="00910EF6" w:rsidRPr="0000412D">
        <w:rPr>
          <w:rFonts w:asciiTheme="majorHAnsi" w:hAnsiTheme="majorHAnsi"/>
          <w:sz w:val="22"/>
          <w:szCs w:val="22"/>
        </w:rPr>
        <w:t xml:space="preserve">the University Research Committee. </w:t>
      </w:r>
      <w:r w:rsidR="00910EF6" w:rsidRPr="0000412D">
        <w:rPr>
          <w:rFonts w:asciiTheme="majorHAnsi" w:hAnsiTheme="majorHAnsi"/>
          <w:b/>
          <w:sz w:val="22"/>
          <w:szCs w:val="22"/>
        </w:rPr>
        <w:t xml:space="preserve">The decision of the University Research Committee shall be </w:t>
      </w:r>
      <w:r w:rsidR="0000412D" w:rsidRPr="0000412D">
        <w:rPr>
          <w:rFonts w:asciiTheme="majorHAnsi" w:hAnsiTheme="majorHAnsi"/>
          <w:b/>
          <w:sz w:val="22"/>
          <w:szCs w:val="22"/>
        </w:rPr>
        <w:t xml:space="preserve">the </w:t>
      </w:r>
      <w:r w:rsidR="00910EF6" w:rsidRPr="0000412D">
        <w:rPr>
          <w:rFonts w:asciiTheme="majorHAnsi" w:hAnsiTheme="majorHAnsi"/>
          <w:b/>
          <w:sz w:val="22"/>
          <w:szCs w:val="22"/>
        </w:rPr>
        <w:t>final</w:t>
      </w:r>
      <w:r w:rsidR="00910EF6" w:rsidRPr="0000412D">
        <w:rPr>
          <w:rFonts w:asciiTheme="majorHAnsi" w:hAnsiTheme="majorHAnsi"/>
          <w:sz w:val="22"/>
          <w:szCs w:val="22"/>
        </w:rPr>
        <w:t>.</w:t>
      </w:r>
    </w:p>
    <w:p w14:paraId="4BD0608C" w14:textId="29FD9B95" w:rsidR="00910EF6" w:rsidRPr="0000412D" w:rsidRDefault="00140B80" w:rsidP="00A65E21">
      <w:pPr>
        <w:pStyle w:val="Default"/>
        <w:numPr>
          <w:ilvl w:val="0"/>
          <w:numId w:val="2"/>
        </w:numPr>
        <w:spacing w:after="39" w:line="360" w:lineRule="auto"/>
        <w:ind w:left="540" w:hanging="540"/>
        <w:jc w:val="both"/>
        <w:rPr>
          <w:rFonts w:asciiTheme="majorHAnsi" w:hAnsiTheme="majorHAnsi"/>
          <w:sz w:val="22"/>
          <w:szCs w:val="22"/>
        </w:rPr>
      </w:pPr>
      <w:r w:rsidRPr="0000412D">
        <w:rPr>
          <w:rFonts w:asciiTheme="majorHAnsi" w:hAnsiTheme="majorHAnsi"/>
          <w:sz w:val="22"/>
          <w:szCs w:val="22"/>
        </w:rPr>
        <w:t>Certificates/Trophies/C</w:t>
      </w:r>
      <w:r w:rsidR="00910EF6" w:rsidRPr="0000412D">
        <w:rPr>
          <w:rFonts w:asciiTheme="majorHAnsi" w:hAnsiTheme="majorHAnsi"/>
          <w:sz w:val="22"/>
          <w:szCs w:val="22"/>
        </w:rPr>
        <w:t xml:space="preserve">ash awards will be presented </w:t>
      </w:r>
      <w:r w:rsidR="0045663E" w:rsidRPr="0000412D">
        <w:rPr>
          <w:rFonts w:asciiTheme="majorHAnsi" w:hAnsiTheme="majorHAnsi"/>
          <w:sz w:val="22"/>
          <w:szCs w:val="22"/>
        </w:rPr>
        <w:t xml:space="preserve">to the winners </w:t>
      </w:r>
      <w:r w:rsidR="00910EF6" w:rsidRPr="0000412D">
        <w:rPr>
          <w:rFonts w:asciiTheme="majorHAnsi" w:hAnsiTheme="majorHAnsi"/>
          <w:sz w:val="22"/>
          <w:szCs w:val="22"/>
        </w:rPr>
        <w:t>at a formal ceremony</w:t>
      </w:r>
      <w:r w:rsidR="0000412D" w:rsidRPr="0000412D">
        <w:rPr>
          <w:rFonts w:asciiTheme="majorHAnsi" w:hAnsiTheme="majorHAnsi"/>
          <w:sz w:val="22"/>
          <w:szCs w:val="22"/>
        </w:rPr>
        <w:t xml:space="preserve"> specified by the Research Committe</w:t>
      </w:r>
      <w:r w:rsidR="00B10DEB">
        <w:rPr>
          <w:rFonts w:asciiTheme="majorHAnsi" w:hAnsiTheme="majorHAnsi"/>
          <w:sz w:val="22"/>
          <w:szCs w:val="22"/>
        </w:rPr>
        <w:t>e</w:t>
      </w:r>
      <w:r w:rsidR="00910EF6" w:rsidRPr="0000412D">
        <w:rPr>
          <w:rFonts w:asciiTheme="majorHAnsi" w:hAnsiTheme="majorHAnsi"/>
          <w:sz w:val="22"/>
          <w:szCs w:val="22"/>
        </w:rPr>
        <w:t>.</w:t>
      </w:r>
      <w:r w:rsidR="0000412D" w:rsidRPr="0000412D">
        <w:rPr>
          <w:rFonts w:asciiTheme="majorHAnsi" w:hAnsiTheme="majorHAnsi"/>
          <w:sz w:val="22"/>
          <w:szCs w:val="22"/>
        </w:rPr>
        <w:t xml:space="preserve"> </w:t>
      </w:r>
    </w:p>
    <w:p w14:paraId="1414C902" w14:textId="5ADE5E1E" w:rsidR="00126190" w:rsidRPr="0000412D" w:rsidRDefault="00126190" w:rsidP="00126190">
      <w:pPr>
        <w:pStyle w:val="Default"/>
        <w:numPr>
          <w:ilvl w:val="0"/>
          <w:numId w:val="2"/>
        </w:numPr>
        <w:spacing w:line="360" w:lineRule="auto"/>
        <w:ind w:left="540" w:hanging="540"/>
        <w:jc w:val="both"/>
        <w:rPr>
          <w:rFonts w:asciiTheme="majorHAnsi" w:hAnsiTheme="majorHAnsi"/>
          <w:sz w:val="22"/>
          <w:szCs w:val="22"/>
        </w:rPr>
      </w:pPr>
      <w:r w:rsidRPr="0000412D">
        <w:rPr>
          <w:noProof/>
          <w:sz w:val="22"/>
          <w:szCs w:val="22"/>
        </w:rPr>
        <w:drawing>
          <wp:anchor distT="0" distB="0" distL="114300" distR="114300" simplePos="0" relativeHeight="251655680" behindDoc="1" locked="0" layoutInCell="1" allowOverlap="1" wp14:anchorId="7C7005A6" wp14:editId="7095ACC9">
            <wp:simplePos x="0" y="0"/>
            <wp:positionH relativeFrom="column">
              <wp:posOffset>-342900</wp:posOffset>
            </wp:positionH>
            <wp:positionV relativeFrom="paragraph">
              <wp:posOffset>541655</wp:posOffset>
            </wp:positionV>
            <wp:extent cx="7800975" cy="990600"/>
            <wp:effectExtent l="0" t="0" r="9525" b="0"/>
            <wp:wrapTight wrapText="bothSides">
              <wp:wrapPolygon edited="0">
                <wp:start x="0" y="0"/>
                <wp:lineTo x="0" y="21185"/>
                <wp:lineTo x="21574" y="21185"/>
                <wp:lineTo x="21574" y="0"/>
                <wp:lineTo x="0" y="0"/>
              </wp:wrapPolygon>
            </wp:wrapTight>
            <wp:docPr id="5" name="Picture 5" descr="http://images.clipartlogo.com/files/images/45/454403/blue-and-orange-wave_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images.clipartlogo.com/files/images/45/454403/blue-and-orange-wave_p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317"/>
                    <a:stretch/>
                  </pic:blipFill>
                  <pic:spPr bwMode="auto">
                    <a:xfrm>
                      <a:off x="0" y="0"/>
                      <a:ext cx="7800975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10EF6" w:rsidRPr="0000412D">
        <w:rPr>
          <w:rFonts w:asciiTheme="majorHAnsi" w:hAnsiTheme="majorHAnsi"/>
          <w:sz w:val="22"/>
          <w:szCs w:val="22"/>
        </w:rPr>
        <w:t>Closing date</w:t>
      </w:r>
      <w:r w:rsidR="0045663E" w:rsidRPr="0000412D">
        <w:rPr>
          <w:rFonts w:asciiTheme="majorHAnsi" w:hAnsiTheme="majorHAnsi"/>
          <w:sz w:val="22"/>
          <w:szCs w:val="22"/>
        </w:rPr>
        <w:t xml:space="preserve"> of applications</w:t>
      </w:r>
      <w:r w:rsidR="00910EF6" w:rsidRPr="0000412D">
        <w:rPr>
          <w:rFonts w:asciiTheme="majorHAnsi" w:hAnsiTheme="majorHAnsi"/>
          <w:sz w:val="22"/>
          <w:szCs w:val="22"/>
        </w:rPr>
        <w:t xml:space="preserve">: </w:t>
      </w:r>
      <w:r w:rsidR="00230B2C">
        <w:rPr>
          <w:rFonts w:asciiTheme="majorHAnsi" w:hAnsiTheme="majorHAnsi"/>
          <w:b/>
          <w:sz w:val="22"/>
          <w:szCs w:val="22"/>
        </w:rPr>
        <w:t>1</w:t>
      </w:r>
      <w:r w:rsidR="00B10DEB">
        <w:rPr>
          <w:rFonts w:asciiTheme="majorHAnsi" w:hAnsiTheme="majorHAnsi"/>
          <w:b/>
          <w:sz w:val="22"/>
          <w:szCs w:val="22"/>
        </w:rPr>
        <w:t>0</w:t>
      </w:r>
      <w:r w:rsidR="00230B2C" w:rsidRPr="00230B2C">
        <w:rPr>
          <w:rFonts w:asciiTheme="majorHAnsi" w:hAnsiTheme="majorHAnsi"/>
          <w:b/>
          <w:sz w:val="22"/>
          <w:szCs w:val="22"/>
          <w:vertAlign w:val="superscript"/>
        </w:rPr>
        <w:t>th</w:t>
      </w:r>
      <w:r w:rsidR="00230B2C">
        <w:rPr>
          <w:rFonts w:asciiTheme="majorHAnsi" w:hAnsiTheme="majorHAnsi"/>
          <w:b/>
          <w:sz w:val="22"/>
          <w:szCs w:val="22"/>
        </w:rPr>
        <w:t xml:space="preserve"> </w:t>
      </w:r>
      <w:r w:rsidR="009F5EA8">
        <w:rPr>
          <w:rFonts w:asciiTheme="majorHAnsi" w:hAnsiTheme="majorHAnsi"/>
          <w:b/>
          <w:sz w:val="22"/>
          <w:szCs w:val="22"/>
        </w:rPr>
        <w:t>Ju</w:t>
      </w:r>
      <w:r w:rsidR="00B10DEB">
        <w:rPr>
          <w:rFonts w:asciiTheme="majorHAnsi" w:hAnsiTheme="majorHAnsi"/>
          <w:b/>
          <w:sz w:val="22"/>
          <w:szCs w:val="22"/>
        </w:rPr>
        <w:t>ly</w:t>
      </w:r>
      <w:r w:rsidR="00910EF6" w:rsidRPr="0000412D">
        <w:rPr>
          <w:rFonts w:asciiTheme="majorHAnsi" w:hAnsiTheme="majorHAnsi"/>
          <w:b/>
          <w:sz w:val="22"/>
          <w:szCs w:val="22"/>
        </w:rPr>
        <w:t>, 20</w:t>
      </w:r>
      <w:r w:rsidR="001710AF">
        <w:rPr>
          <w:rFonts w:asciiTheme="majorHAnsi" w:hAnsiTheme="majorHAnsi"/>
          <w:b/>
          <w:sz w:val="22"/>
          <w:szCs w:val="22"/>
        </w:rPr>
        <w:t>2</w:t>
      </w:r>
      <w:r w:rsidR="00677ACD">
        <w:rPr>
          <w:rFonts w:asciiTheme="majorHAnsi" w:hAnsiTheme="majorHAnsi"/>
          <w:b/>
          <w:sz w:val="22"/>
          <w:szCs w:val="22"/>
        </w:rPr>
        <w:t>4</w:t>
      </w:r>
    </w:p>
    <w:sectPr w:rsidR="00126190" w:rsidRPr="0000412D" w:rsidSect="005C6194">
      <w:type w:val="continuous"/>
      <w:pgSz w:w="12240" w:h="15840"/>
      <w:pgMar w:top="450" w:right="540" w:bottom="990" w:left="5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5A35C" w14:textId="77777777" w:rsidR="00B1009E" w:rsidRDefault="00B1009E" w:rsidP="007A4B2C">
      <w:pPr>
        <w:spacing w:after="0" w:line="240" w:lineRule="auto"/>
      </w:pPr>
      <w:r>
        <w:separator/>
      </w:r>
    </w:p>
  </w:endnote>
  <w:endnote w:type="continuationSeparator" w:id="0">
    <w:p w14:paraId="7DA51B84" w14:textId="77777777" w:rsidR="00B1009E" w:rsidRDefault="00B1009E" w:rsidP="007A4B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0DD99" w14:textId="77777777" w:rsidR="00B1009E" w:rsidRDefault="00B1009E" w:rsidP="007A4B2C">
      <w:pPr>
        <w:spacing w:after="0" w:line="240" w:lineRule="auto"/>
      </w:pPr>
      <w:r>
        <w:separator/>
      </w:r>
    </w:p>
  </w:footnote>
  <w:footnote w:type="continuationSeparator" w:id="0">
    <w:p w14:paraId="1AB89C3F" w14:textId="77777777" w:rsidR="00B1009E" w:rsidRDefault="00B1009E" w:rsidP="007A4B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F3F2E"/>
    <w:multiLevelType w:val="hybridMultilevel"/>
    <w:tmpl w:val="FE3282C4"/>
    <w:lvl w:ilvl="0" w:tplc="690C6DD6">
      <w:start w:val="2"/>
      <w:numFmt w:val="lowerRoman"/>
      <w:lvlText w:val="(%1)"/>
      <w:lvlJc w:val="left"/>
      <w:pPr>
        <w:ind w:left="972" w:hanging="720"/>
      </w:pPr>
      <w:rPr>
        <w:rFonts w:cs="Trebuchet M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59056F"/>
    <w:multiLevelType w:val="hybridMultilevel"/>
    <w:tmpl w:val="103897F2"/>
    <w:lvl w:ilvl="0" w:tplc="BE66054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2A35A9"/>
    <w:multiLevelType w:val="hybridMultilevel"/>
    <w:tmpl w:val="F58E0D3C"/>
    <w:lvl w:ilvl="0" w:tplc="ABE6160A">
      <w:start w:val="11"/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  <w:b w:val="0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69107C3"/>
    <w:multiLevelType w:val="hybridMultilevel"/>
    <w:tmpl w:val="A1EA0622"/>
    <w:lvl w:ilvl="0" w:tplc="2124AC6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8477DE"/>
    <w:multiLevelType w:val="hybridMultilevel"/>
    <w:tmpl w:val="BADE7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3A1A36"/>
    <w:multiLevelType w:val="hybridMultilevel"/>
    <w:tmpl w:val="974CBC34"/>
    <w:lvl w:ilvl="0" w:tplc="699037A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0C1A7C"/>
    <w:multiLevelType w:val="hybridMultilevel"/>
    <w:tmpl w:val="7708D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115378"/>
    <w:multiLevelType w:val="hybridMultilevel"/>
    <w:tmpl w:val="E9DA034A"/>
    <w:lvl w:ilvl="0" w:tplc="25129C6A">
      <w:start w:val="1"/>
      <w:numFmt w:val="lowerRoman"/>
      <w:lvlText w:val="(%1)"/>
      <w:lvlJc w:val="left"/>
      <w:pPr>
        <w:ind w:left="972" w:hanging="720"/>
      </w:pPr>
      <w:rPr>
        <w:rFonts w:cs="Trebuchet MS"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8" w15:restartNumberingAfterBreak="0">
    <w:nsid w:val="63283180"/>
    <w:multiLevelType w:val="hybridMultilevel"/>
    <w:tmpl w:val="51BAAED2"/>
    <w:lvl w:ilvl="0" w:tplc="2020C1E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417D88"/>
    <w:multiLevelType w:val="hybridMultilevel"/>
    <w:tmpl w:val="2D7069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4275431">
    <w:abstractNumId w:val="1"/>
  </w:num>
  <w:num w:numId="2" w16cid:durableId="1596867680">
    <w:abstractNumId w:val="8"/>
  </w:num>
  <w:num w:numId="3" w16cid:durableId="254901357">
    <w:abstractNumId w:val="9"/>
  </w:num>
  <w:num w:numId="4" w16cid:durableId="2134640341">
    <w:abstractNumId w:val="5"/>
  </w:num>
  <w:num w:numId="5" w16cid:durableId="495265113">
    <w:abstractNumId w:val="3"/>
  </w:num>
  <w:num w:numId="6" w16cid:durableId="333265948">
    <w:abstractNumId w:val="4"/>
  </w:num>
  <w:num w:numId="7" w16cid:durableId="1051877976">
    <w:abstractNumId w:val="6"/>
  </w:num>
  <w:num w:numId="8" w16cid:durableId="73817550">
    <w:abstractNumId w:val="2"/>
  </w:num>
  <w:num w:numId="9" w16cid:durableId="685208846">
    <w:abstractNumId w:val="7"/>
  </w:num>
  <w:num w:numId="10" w16cid:durableId="20892302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zMDcxNjA1NDUwNTNV0lEKTi0uzszPAykwqgUA34sToCwAAAA="/>
  </w:docVars>
  <w:rsids>
    <w:rsidRoot w:val="009736C7"/>
    <w:rsid w:val="0000101F"/>
    <w:rsid w:val="0000187E"/>
    <w:rsid w:val="00003341"/>
    <w:rsid w:val="0000412D"/>
    <w:rsid w:val="00010492"/>
    <w:rsid w:val="00010D8D"/>
    <w:rsid w:val="00012A40"/>
    <w:rsid w:val="0002017E"/>
    <w:rsid w:val="000209B5"/>
    <w:rsid w:val="000215C3"/>
    <w:rsid w:val="0002347C"/>
    <w:rsid w:val="00030E96"/>
    <w:rsid w:val="00030F21"/>
    <w:rsid w:val="000411E6"/>
    <w:rsid w:val="00050740"/>
    <w:rsid w:val="00053954"/>
    <w:rsid w:val="000565AE"/>
    <w:rsid w:val="00063A58"/>
    <w:rsid w:val="00063AA6"/>
    <w:rsid w:val="00072388"/>
    <w:rsid w:val="00072EF0"/>
    <w:rsid w:val="00072EF9"/>
    <w:rsid w:val="00073D0B"/>
    <w:rsid w:val="00076531"/>
    <w:rsid w:val="00082E11"/>
    <w:rsid w:val="00082E8A"/>
    <w:rsid w:val="00086FA5"/>
    <w:rsid w:val="00087C89"/>
    <w:rsid w:val="00090D4F"/>
    <w:rsid w:val="0009388E"/>
    <w:rsid w:val="000944D3"/>
    <w:rsid w:val="00095393"/>
    <w:rsid w:val="000960DE"/>
    <w:rsid w:val="000A35E0"/>
    <w:rsid w:val="000A46B7"/>
    <w:rsid w:val="000A707D"/>
    <w:rsid w:val="000A7EB6"/>
    <w:rsid w:val="000B34FE"/>
    <w:rsid w:val="000C6A06"/>
    <w:rsid w:val="000D02B6"/>
    <w:rsid w:val="000D11BA"/>
    <w:rsid w:val="000D33E1"/>
    <w:rsid w:val="000D35E2"/>
    <w:rsid w:val="000D658D"/>
    <w:rsid w:val="000D6C94"/>
    <w:rsid w:val="000D74ED"/>
    <w:rsid w:val="000E0EAF"/>
    <w:rsid w:val="000E40C8"/>
    <w:rsid w:val="000E4F00"/>
    <w:rsid w:val="000E5BB3"/>
    <w:rsid w:val="000E6F55"/>
    <w:rsid w:val="000E7894"/>
    <w:rsid w:val="000F2F7C"/>
    <w:rsid w:val="000F5255"/>
    <w:rsid w:val="0010010A"/>
    <w:rsid w:val="00101762"/>
    <w:rsid w:val="00102A20"/>
    <w:rsid w:val="001031F6"/>
    <w:rsid w:val="0010431B"/>
    <w:rsid w:val="00105012"/>
    <w:rsid w:val="0011064A"/>
    <w:rsid w:val="00111186"/>
    <w:rsid w:val="00112DCB"/>
    <w:rsid w:val="001135F5"/>
    <w:rsid w:val="00114FDD"/>
    <w:rsid w:val="0011785C"/>
    <w:rsid w:val="00121A20"/>
    <w:rsid w:val="00126190"/>
    <w:rsid w:val="001262C4"/>
    <w:rsid w:val="0013120C"/>
    <w:rsid w:val="00133A83"/>
    <w:rsid w:val="0013543B"/>
    <w:rsid w:val="00140B80"/>
    <w:rsid w:val="001411DF"/>
    <w:rsid w:val="00144C7A"/>
    <w:rsid w:val="00151A78"/>
    <w:rsid w:val="00151A91"/>
    <w:rsid w:val="00151C75"/>
    <w:rsid w:val="001557D3"/>
    <w:rsid w:val="001575CF"/>
    <w:rsid w:val="0016173B"/>
    <w:rsid w:val="0016244B"/>
    <w:rsid w:val="001635B2"/>
    <w:rsid w:val="001643EA"/>
    <w:rsid w:val="00166399"/>
    <w:rsid w:val="001710AF"/>
    <w:rsid w:val="00172E9A"/>
    <w:rsid w:val="00173CBD"/>
    <w:rsid w:val="00180974"/>
    <w:rsid w:val="0018198E"/>
    <w:rsid w:val="00182426"/>
    <w:rsid w:val="00183493"/>
    <w:rsid w:val="0018403F"/>
    <w:rsid w:val="001847E0"/>
    <w:rsid w:val="00185E7C"/>
    <w:rsid w:val="00186E4C"/>
    <w:rsid w:val="0018713E"/>
    <w:rsid w:val="00191AED"/>
    <w:rsid w:val="00193EB4"/>
    <w:rsid w:val="00195099"/>
    <w:rsid w:val="0019785A"/>
    <w:rsid w:val="001A4B26"/>
    <w:rsid w:val="001A55A8"/>
    <w:rsid w:val="001A73A8"/>
    <w:rsid w:val="001B1413"/>
    <w:rsid w:val="001B1FCD"/>
    <w:rsid w:val="001B42AE"/>
    <w:rsid w:val="001B7E54"/>
    <w:rsid w:val="001C11A5"/>
    <w:rsid w:val="001C6110"/>
    <w:rsid w:val="001D0DD4"/>
    <w:rsid w:val="001D1484"/>
    <w:rsid w:val="001D1621"/>
    <w:rsid w:val="001D33CF"/>
    <w:rsid w:val="001D3593"/>
    <w:rsid w:val="001D52FB"/>
    <w:rsid w:val="001D6D74"/>
    <w:rsid w:val="001D73D4"/>
    <w:rsid w:val="001E3C41"/>
    <w:rsid w:val="001E6835"/>
    <w:rsid w:val="001E6BF4"/>
    <w:rsid w:val="001F2524"/>
    <w:rsid w:val="001F333E"/>
    <w:rsid w:val="001F3C18"/>
    <w:rsid w:val="001F5AD2"/>
    <w:rsid w:val="001F660B"/>
    <w:rsid w:val="001F660F"/>
    <w:rsid w:val="0020151C"/>
    <w:rsid w:val="0020286D"/>
    <w:rsid w:val="00203467"/>
    <w:rsid w:val="00204779"/>
    <w:rsid w:val="002051B4"/>
    <w:rsid w:val="002056DE"/>
    <w:rsid w:val="00207657"/>
    <w:rsid w:val="002100AD"/>
    <w:rsid w:val="00211831"/>
    <w:rsid w:val="00214EC5"/>
    <w:rsid w:val="002150B7"/>
    <w:rsid w:val="00217E33"/>
    <w:rsid w:val="002242DA"/>
    <w:rsid w:val="00224E8C"/>
    <w:rsid w:val="002258DB"/>
    <w:rsid w:val="0022669C"/>
    <w:rsid w:val="00230B2C"/>
    <w:rsid w:val="00233263"/>
    <w:rsid w:val="00237A4F"/>
    <w:rsid w:val="00237E4C"/>
    <w:rsid w:val="0024013D"/>
    <w:rsid w:val="00243445"/>
    <w:rsid w:val="00246A87"/>
    <w:rsid w:val="002479CD"/>
    <w:rsid w:val="0025021D"/>
    <w:rsid w:val="00250B5C"/>
    <w:rsid w:val="002519B0"/>
    <w:rsid w:val="002526B9"/>
    <w:rsid w:val="002540C9"/>
    <w:rsid w:val="002565DF"/>
    <w:rsid w:val="00263F0B"/>
    <w:rsid w:val="00267038"/>
    <w:rsid w:val="002673E8"/>
    <w:rsid w:val="00273398"/>
    <w:rsid w:val="002758C8"/>
    <w:rsid w:val="002765F5"/>
    <w:rsid w:val="002768E9"/>
    <w:rsid w:val="00276A90"/>
    <w:rsid w:val="0027725B"/>
    <w:rsid w:val="00280749"/>
    <w:rsid w:val="002824DC"/>
    <w:rsid w:val="00282D8E"/>
    <w:rsid w:val="002833F6"/>
    <w:rsid w:val="00283B9F"/>
    <w:rsid w:val="00284E22"/>
    <w:rsid w:val="0029133F"/>
    <w:rsid w:val="0029137B"/>
    <w:rsid w:val="002915DC"/>
    <w:rsid w:val="0029255E"/>
    <w:rsid w:val="00294675"/>
    <w:rsid w:val="00294721"/>
    <w:rsid w:val="00294F81"/>
    <w:rsid w:val="00295A9C"/>
    <w:rsid w:val="0029664D"/>
    <w:rsid w:val="002A1D7C"/>
    <w:rsid w:val="002A47F0"/>
    <w:rsid w:val="002A551F"/>
    <w:rsid w:val="002B1DA2"/>
    <w:rsid w:val="002B21BC"/>
    <w:rsid w:val="002B4C61"/>
    <w:rsid w:val="002B73F7"/>
    <w:rsid w:val="002C17A3"/>
    <w:rsid w:val="002C5119"/>
    <w:rsid w:val="002C7005"/>
    <w:rsid w:val="002D27D4"/>
    <w:rsid w:val="002D49A0"/>
    <w:rsid w:val="002D4AE1"/>
    <w:rsid w:val="002D5E9E"/>
    <w:rsid w:val="002D6729"/>
    <w:rsid w:val="002D772D"/>
    <w:rsid w:val="002E0761"/>
    <w:rsid w:val="002E22EE"/>
    <w:rsid w:val="002E2A2F"/>
    <w:rsid w:val="002E33BE"/>
    <w:rsid w:val="002E433D"/>
    <w:rsid w:val="002F4268"/>
    <w:rsid w:val="002F4A79"/>
    <w:rsid w:val="002F4E84"/>
    <w:rsid w:val="002F5E18"/>
    <w:rsid w:val="002F779D"/>
    <w:rsid w:val="00302384"/>
    <w:rsid w:val="0030614C"/>
    <w:rsid w:val="0030764F"/>
    <w:rsid w:val="00310352"/>
    <w:rsid w:val="003104BD"/>
    <w:rsid w:val="00310CF0"/>
    <w:rsid w:val="003123E7"/>
    <w:rsid w:val="00313563"/>
    <w:rsid w:val="003135ED"/>
    <w:rsid w:val="0031375B"/>
    <w:rsid w:val="00315C4D"/>
    <w:rsid w:val="00317D31"/>
    <w:rsid w:val="003208DC"/>
    <w:rsid w:val="00320A5A"/>
    <w:rsid w:val="0032215A"/>
    <w:rsid w:val="00323762"/>
    <w:rsid w:val="00332E9A"/>
    <w:rsid w:val="00334454"/>
    <w:rsid w:val="00334C3F"/>
    <w:rsid w:val="0033503F"/>
    <w:rsid w:val="00335F5E"/>
    <w:rsid w:val="003374CE"/>
    <w:rsid w:val="00337C8D"/>
    <w:rsid w:val="00342D56"/>
    <w:rsid w:val="003438D6"/>
    <w:rsid w:val="00346F78"/>
    <w:rsid w:val="003478DE"/>
    <w:rsid w:val="00350802"/>
    <w:rsid w:val="003513B2"/>
    <w:rsid w:val="00356446"/>
    <w:rsid w:val="00361E94"/>
    <w:rsid w:val="0036314B"/>
    <w:rsid w:val="00364565"/>
    <w:rsid w:val="0036580D"/>
    <w:rsid w:val="00366BB0"/>
    <w:rsid w:val="00370071"/>
    <w:rsid w:val="003701FC"/>
    <w:rsid w:val="00371E0C"/>
    <w:rsid w:val="00372B69"/>
    <w:rsid w:val="003737EA"/>
    <w:rsid w:val="00374AF6"/>
    <w:rsid w:val="003766AA"/>
    <w:rsid w:val="00376FDD"/>
    <w:rsid w:val="003805D9"/>
    <w:rsid w:val="00380A2F"/>
    <w:rsid w:val="00381750"/>
    <w:rsid w:val="00382A0A"/>
    <w:rsid w:val="003838A2"/>
    <w:rsid w:val="00383DA0"/>
    <w:rsid w:val="003846C6"/>
    <w:rsid w:val="0038486A"/>
    <w:rsid w:val="00384CA0"/>
    <w:rsid w:val="0038521A"/>
    <w:rsid w:val="0038650B"/>
    <w:rsid w:val="0038679B"/>
    <w:rsid w:val="003935BD"/>
    <w:rsid w:val="00393E45"/>
    <w:rsid w:val="00395531"/>
    <w:rsid w:val="003960AC"/>
    <w:rsid w:val="003965AF"/>
    <w:rsid w:val="00397D02"/>
    <w:rsid w:val="003A18DF"/>
    <w:rsid w:val="003A37C9"/>
    <w:rsid w:val="003A4FAD"/>
    <w:rsid w:val="003A6621"/>
    <w:rsid w:val="003A7A77"/>
    <w:rsid w:val="003B28D5"/>
    <w:rsid w:val="003B5831"/>
    <w:rsid w:val="003B5B49"/>
    <w:rsid w:val="003C153D"/>
    <w:rsid w:val="003C184F"/>
    <w:rsid w:val="003C346C"/>
    <w:rsid w:val="003C3759"/>
    <w:rsid w:val="003C5CD1"/>
    <w:rsid w:val="003C6119"/>
    <w:rsid w:val="003D0991"/>
    <w:rsid w:val="003D1CD0"/>
    <w:rsid w:val="003D22C4"/>
    <w:rsid w:val="003D646E"/>
    <w:rsid w:val="003D681F"/>
    <w:rsid w:val="003D6E87"/>
    <w:rsid w:val="003D7687"/>
    <w:rsid w:val="003E0900"/>
    <w:rsid w:val="003E45C6"/>
    <w:rsid w:val="003E5624"/>
    <w:rsid w:val="003E6670"/>
    <w:rsid w:val="003E733C"/>
    <w:rsid w:val="003F04F4"/>
    <w:rsid w:val="003F32FD"/>
    <w:rsid w:val="003F39B5"/>
    <w:rsid w:val="003F54EF"/>
    <w:rsid w:val="00400ED8"/>
    <w:rsid w:val="004010BE"/>
    <w:rsid w:val="00401BBC"/>
    <w:rsid w:val="00402165"/>
    <w:rsid w:val="00404E10"/>
    <w:rsid w:val="00405FA5"/>
    <w:rsid w:val="00406741"/>
    <w:rsid w:val="00406E9C"/>
    <w:rsid w:val="00407E94"/>
    <w:rsid w:val="00410283"/>
    <w:rsid w:val="00411961"/>
    <w:rsid w:val="00412447"/>
    <w:rsid w:val="0041373E"/>
    <w:rsid w:val="00415BD5"/>
    <w:rsid w:val="00416E18"/>
    <w:rsid w:val="00417DF6"/>
    <w:rsid w:val="00421AD9"/>
    <w:rsid w:val="00421DE0"/>
    <w:rsid w:val="00422907"/>
    <w:rsid w:val="00425884"/>
    <w:rsid w:val="00426E90"/>
    <w:rsid w:val="00426FA2"/>
    <w:rsid w:val="0043179A"/>
    <w:rsid w:val="00432A4F"/>
    <w:rsid w:val="004332E6"/>
    <w:rsid w:val="00436213"/>
    <w:rsid w:val="00436652"/>
    <w:rsid w:val="00437A53"/>
    <w:rsid w:val="00440002"/>
    <w:rsid w:val="00440877"/>
    <w:rsid w:val="00440F57"/>
    <w:rsid w:val="004426EE"/>
    <w:rsid w:val="004439EE"/>
    <w:rsid w:val="004447B3"/>
    <w:rsid w:val="0044569E"/>
    <w:rsid w:val="00446527"/>
    <w:rsid w:val="004477F3"/>
    <w:rsid w:val="00450ED3"/>
    <w:rsid w:val="00451406"/>
    <w:rsid w:val="004531DF"/>
    <w:rsid w:val="00456581"/>
    <w:rsid w:val="0045663E"/>
    <w:rsid w:val="004600A8"/>
    <w:rsid w:val="00461A19"/>
    <w:rsid w:val="004641D1"/>
    <w:rsid w:val="00464E1A"/>
    <w:rsid w:val="00467676"/>
    <w:rsid w:val="00470077"/>
    <w:rsid w:val="00485299"/>
    <w:rsid w:val="00487CA2"/>
    <w:rsid w:val="00487F19"/>
    <w:rsid w:val="0049292A"/>
    <w:rsid w:val="00496347"/>
    <w:rsid w:val="00496D58"/>
    <w:rsid w:val="00497849"/>
    <w:rsid w:val="004A04D1"/>
    <w:rsid w:val="004A0C68"/>
    <w:rsid w:val="004A0EC1"/>
    <w:rsid w:val="004A100E"/>
    <w:rsid w:val="004A1038"/>
    <w:rsid w:val="004A1252"/>
    <w:rsid w:val="004A1CF9"/>
    <w:rsid w:val="004A30DA"/>
    <w:rsid w:val="004A4F34"/>
    <w:rsid w:val="004A5549"/>
    <w:rsid w:val="004B38EB"/>
    <w:rsid w:val="004B479F"/>
    <w:rsid w:val="004B691E"/>
    <w:rsid w:val="004B75DC"/>
    <w:rsid w:val="004B7867"/>
    <w:rsid w:val="004B7CEE"/>
    <w:rsid w:val="004C1A88"/>
    <w:rsid w:val="004C4963"/>
    <w:rsid w:val="004C5D01"/>
    <w:rsid w:val="004D0FB0"/>
    <w:rsid w:val="004D0FE6"/>
    <w:rsid w:val="004D35AC"/>
    <w:rsid w:val="004D5898"/>
    <w:rsid w:val="004E2887"/>
    <w:rsid w:val="004E2ED6"/>
    <w:rsid w:val="004E2F7E"/>
    <w:rsid w:val="004E3EA4"/>
    <w:rsid w:val="004E543D"/>
    <w:rsid w:val="004E5C19"/>
    <w:rsid w:val="004E6568"/>
    <w:rsid w:val="004F02EF"/>
    <w:rsid w:val="004F06D8"/>
    <w:rsid w:val="004F08BC"/>
    <w:rsid w:val="004F12EE"/>
    <w:rsid w:val="004F4EC5"/>
    <w:rsid w:val="004F504C"/>
    <w:rsid w:val="004F6063"/>
    <w:rsid w:val="004F649A"/>
    <w:rsid w:val="004F6F37"/>
    <w:rsid w:val="004F7FE4"/>
    <w:rsid w:val="005020CF"/>
    <w:rsid w:val="005025EF"/>
    <w:rsid w:val="005038DA"/>
    <w:rsid w:val="005039D7"/>
    <w:rsid w:val="00506B14"/>
    <w:rsid w:val="00507751"/>
    <w:rsid w:val="00514E41"/>
    <w:rsid w:val="00516227"/>
    <w:rsid w:val="00516ED5"/>
    <w:rsid w:val="00517B49"/>
    <w:rsid w:val="00517B79"/>
    <w:rsid w:val="005204E8"/>
    <w:rsid w:val="005229AF"/>
    <w:rsid w:val="00525F66"/>
    <w:rsid w:val="00530EEC"/>
    <w:rsid w:val="00532603"/>
    <w:rsid w:val="00541D7E"/>
    <w:rsid w:val="00542FB9"/>
    <w:rsid w:val="00543C97"/>
    <w:rsid w:val="005473B7"/>
    <w:rsid w:val="00551692"/>
    <w:rsid w:val="00551D56"/>
    <w:rsid w:val="005541C4"/>
    <w:rsid w:val="00557404"/>
    <w:rsid w:val="005625AF"/>
    <w:rsid w:val="005637C5"/>
    <w:rsid w:val="00564816"/>
    <w:rsid w:val="00564E32"/>
    <w:rsid w:val="00564EB4"/>
    <w:rsid w:val="005666DF"/>
    <w:rsid w:val="00570D01"/>
    <w:rsid w:val="00570F40"/>
    <w:rsid w:val="00575EBB"/>
    <w:rsid w:val="005828AF"/>
    <w:rsid w:val="00583419"/>
    <w:rsid w:val="005834BD"/>
    <w:rsid w:val="00593B56"/>
    <w:rsid w:val="00594287"/>
    <w:rsid w:val="005A05E3"/>
    <w:rsid w:val="005A1A4B"/>
    <w:rsid w:val="005A4C73"/>
    <w:rsid w:val="005A6672"/>
    <w:rsid w:val="005A7C3D"/>
    <w:rsid w:val="005A7E97"/>
    <w:rsid w:val="005A7FB4"/>
    <w:rsid w:val="005B0293"/>
    <w:rsid w:val="005B1A15"/>
    <w:rsid w:val="005B1C03"/>
    <w:rsid w:val="005B2397"/>
    <w:rsid w:val="005B31E9"/>
    <w:rsid w:val="005B4875"/>
    <w:rsid w:val="005B6F61"/>
    <w:rsid w:val="005B7D71"/>
    <w:rsid w:val="005C0A6D"/>
    <w:rsid w:val="005C119E"/>
    <w:rsid w:val="005C24F3"/>
    <w:rsid w:val="005C341E"/>
    <w:rsid w:val="005C5C21"/>
    <w:rsid w:val="005C6194"/>
    <w:rsid w:val="005C7A98"/>
    <w:rsid w:val="005C7B14"/>
    <w:rsid w:val="005C7E35"/>
    <w:rsid w:val="005D12CD"/>
    <w:rsid w:val="005D201C"/>
    <w:rsid w:val="005D22CD"/>
    <w:rsid w:val="005D2E60"/>
    <w:rsid w:val="005E18EE"/>
    <w:rsid w:val="005E3424"/>
    <w:rsid w:val="005E5C16"/>
    <w:rsid w:val="005F0279"/>
    <w:rsid w:val="005F1C64"/>
    <w:rsid w:val="005F3680"/>
    <w:rsid w:val="006017CA"/>
    <w:rsid w:val="00601D62"/>
    <w:rsid w:val="0060585B"/>
    <w:rsid w:val="00607213"/>
    <w:rsid w:val="006108A8"/>
    <w:rsid w:val="00612D44"/>
    <w:rsid w:val="00613AA7"/>
    <w:rsid w:val="00613F08"/>
    <w:rsid w:val="00615C34"/>
    <w:rsid w:val="006217A8"/>
    <w:rsid w:val="00621E47"/>
    <w:rsid w:val="00624E47"/>
    <w:rsid w:val="006311C4"/>
    <w:rsid w:val="00632865"/>
    <w:rsid w:val="00633CC6"/>
    <w:rsid w:val="006340D7"/>
    <w:rsid w:val="006346E7"/>
    <w:rsid w:val="00634FF2"/>
    <w:rsid w:val="00635B02"/>
    <w:rsid w:val="006372AE"/>
    <w:rsid w:val="00641828"/>
    <w:rsid w:val="006435F2"/>
    <w:rsid w:val="0064483D"/>
    <w:rsid w:val="00644DEE"/>
    <w:rsid w:val="0065176E"/>
    <w:rsid w:val="00656807"/>
    <w:rsid w:val="0066087E"/>
    <w:rsid w:val="006629AC"/>
    <w:rsid w:val="0066317B"/>
    <w:rsid w:val="00664D06"/>
    <w:rsid w:val="00666555"/>
    <w:rsid w:val="00667D59"/>
    <w:rsid w:val="00670D21"/>
    <w:rsid w:val="00671AF7"/>
    <w:rsid w:val="00676082"/>
    <w:rsid w:val="00677981"/>
    <w:rsid w:val="00677ACD"/>
    <w:rsid w:val="006901D6"/>
    <w:rsid w:val="00692BD0"/>
    <w:rsid w:val="0069405C"/>
    <w:rsid w:val="006A090C"/>
    <w:rsid w:val="006A09A2"/>
    <w:rsid w:val="006A2177"/>
    <w:rsid w:val="006A3CDA"/>
    <w:rsid w:val="006A4FD4"/>
    <w:rsid w:val="006A5EE0"/>
    <w:rsid w:val="006A6067"/>
    <w:rsid w:val="006A7F1B"/>
    <w:rsid w:val="006B3F06"/>
    <w:rsid w:val="006B7DE5"/>
    <w:rsid w:val="006C0CA9"/>
    <w:rsid w:val="006C11FF"/>
    <w:rsid w:val="006C150B"/>
    <w:rsid w:val="006C1FA5"/>
    <w:rsid w:val="006C764F"/>
    <w:rsid w:val="006E3DC2"/>
    <w:rsid w:val="006E3F02"/>
    <w:rsid w:val="006E6712"/>
    <w:rsid w:val="006F074E"/>
    <w:rsid w:val="006F2682"/>
    <w:rsid w:val="006F4625"/>
    <w:rsid w:val="006F4DB2"/>
    <w:rsid w:val="0070022E"/>
    <w:rsid w:val="00702B1C"/>
    <w:rsid w:val="0070446B"/>
    <w:rsid w:val="0070451C"/>
    <w:rsid w:val="00707FE6"/>
    <w:rsid w:val="00710915"/>
    <w:rsid w:val="0071174B"/>
    <w:rsid w:val="00713541"/>
    <w:rsid w:val="0071618B"/>
    <w:rsid w:val="007169BF"/>
    <w:rsid w:val="007176DB"/>
    <w:rsid w:val="0072027D"/>
    <w:rsid w:val="00720C17"/>
    <w:rsid w:val="00721077"/>
    <w:rsid w:val="00721D28"/>
    <w:rsid w:val="00721D54"/>
    <w:rsid w:val="007238FF"/>
    <w:rsid w:val="00724C3C"/>
    <w:rsid w:val="0072662F"/>
    <w:rsid w:val="007278B8"/>
    <w:rsid w:val="00731490"/>
    <w:rsid w:val="007337FF"/>
    <w:rsid w:val="00734853"/>
    <w:rsid w:val="007432E7"/>
    <w:rsid w:val="00743DD8"/>
    <w:rsid w:val="00747563"/>
    <w:rsid w:val="00751E29"/>
    <w:rsid w:val="00755A41"/>
    <w:rsid w:val="00757DC2"/>
    <w:rsid w:val="00761DDA"/>
    <w:rsid w:val="00764ACB"/>
    <w:rsid w:val="00765221"/>
    <w:rsid w:val="007663E6"/>
    <w:rsid w:val="00766BA5"/>
    <w:rsid w:val="007729DE"/>
    <w:rsid w:val="00774733"/>
    <w:rsid w:val="00775CC6"/>
    <w:rsid w:val="0077743A"/>
    <w:rsid w:val="00781CD7"/>
    <w:rsid w:val="00790BCD"/>
    <w:rsid w:val="00792808"/>
    <w:rsid w:val="00792DC1"/>
    <w:rsid w:val="00793AF1"/>
    <w:rsid w:val="0079401C"/>
    <w:rsid w:val="007947B0"/>
    <w:rsid w:val="00796289"/>
    <w:rsid w:val="007972D6"/>
    <w:rsid w:val="007A3593"/>
    <w:rsid w:val="007A4B2C"/>
    <w:rsid w:val="007B0A07"/>
    <w:rsid w:val="007B2A1D"/>
    <w:rsid w:val="007B31FF"/>
    <w:rsid w:val="007B3CF6"/>
    <w:rsid w:val="007B4CAE"/>
    <w:rsid w:val="007B600C"/>
    <w:rsid w:val="007B600F"/>
    <w:rsid w:val="007B7B02"/>
    <w:rsid w:val="007C4B44"/>
    <w:rsid w:val="007C5894"/>
    <w:rsid w:val="007C6C6E"/>
    <w:rsid w:val="007D43B5"/>
    <w:rsid w:val="007E4550"/>
    <w:rsid w:val="007E4E9B"/>
    <w:rsid w:val="007E7B67"/>
    <w:rsid w:val="007F1441"/>
    <w:rsid w:val="008006E6"/>
    <w:rsid w:val="008029E4"/>
    <w:rsid w:val="00803A30"/>
    <w:rsid w:val="008074E6"/>
    <w:rsid w:val="0080769B"/>
    <w:rsid w:val="0081598F"/>
    <w:rsid w:val="008202AD"/>
    <w:rsid w:val="00820EFA"/>
    <w:rsid w:val="00821A4D"/>
    <w:rsid w:val="00827A62"/>
    <w:rsid w:val="008316DF"/>
    <w:rsid w:val="00833467"/>
    <w:rsid w:val="00835811"/>
    <w:rsid w:val="00836EA7"/>
    <w:rsid w:val="0083787D"/>
    <w:rsid w:val="00840480"/>
    <w:rsid w:val="008410B8"/>
    <w:rsid w:val="00841C02"/>
    <w:rsid w:val="008451DB"/>
    <w:rsid w:val="00851E20"/>
    <w:rsid w:val="0085224A"/>
    <w:rsid w:val="00852F68"/>
    <w:rsid w:val="00854522"/>
    <w:rsid w:val="008555AB"/>
    <w:rsid w:val="00855E57"/>
    <w:rsid w:val="008564A0"/>
    <w:rsid w:val="00862AD2"/>
    <w:rsid w:val="008635A2"/>
    <w:rsid w:val="00863A06"/>
    <w:rsid w:val="00867668"/>
    <w:rsid w:val="00870163"/>
    <w:rsid w:val="008705D2"/>
    <w:rsid w:val="00870809"/>
    <w:rsid w:val="00871962"/>
    <w:rsid w:val="00873A2F"/>
    <w:rsid w:val="00874D6B"/>
    <w:rsid w:val="00875F83"/>
    <w:rsid w:val="00876C47"/>
    <w:rsid w:val="0087729D"/>
    <w:rsid w:val="0087733C"/>
    <w:rsid w:val="008825DE"/>
    <w:rsid w:val="00884F55"/>
    <w:rsid w:val="00886096"/>
    <w:rsid w:val="008905D4"/>
    <w:rsid w:val="0089236E"/>
    <w:rsid w:val="008947B6"/>
    <w:rsid w:val="0089517C"/>
    <w:rsid w:val="00897E2C"/>
    <w:rsid w:val="008A425D"/>
    <w:rsid w:val="008A6682"/>
    <w:rsid w:val="008A67A5"/>
    <w:rsid w:val="008A7211"/>
    <w:rsid w:val="008B14DD"/>
    <w:rsid w:val="008B17C3"/>
    <w:rsid w:val="008B334C"/>
    <w:rsid w:val="008C01B2"/>
    <w:rsid w:val="008C02DF"/>
    <w:rsid w:val="008C6459"/>
    <w:rsid w:val="008D13F1"/>
    <w:rsid w:val="008D1819"/>
    <w:rsid w:val="008D5773"/>
    <w:rsid w:val="008D7430"/>
    <w:rsid w:val="008E0324"/>
    <w:rsid w:val="008E1A82"/>
    <w:rsid w:val="008E3253"/>
    <w:rsid w:val="008F0CBF"/>
    <w:rsid w:val="008F1EFD"/>
    <w:rsid w:val="008F2CBF"/>
    <w:rsid w:val="008F2F62"/>
    <w:rsid w:val="008F3C50"/>
    <w:rsid w:val="008F586F"/>
    <w:rsid w:val="008F5990"/>
    <w:rsid w:val="008F7F59"/>
    <w:rsid w:val="009014B8"/>
    <w:rsid w:val="00906DB8"/>
    <w:rsid w:val="0091082C"/>
    <w:rsid w:val="00910EF6"/>
    <w:rsid w:val="00912DE5"/>
    <w:rsid w:val="00915CFE"/>
    <w:rsid w:val="00915F09"/>
    <w:rsid w:val="00920161"/>
    <w:rsid w:val="009218F7"/>
    <w:rsid w:val="0092611D"/>
    <w:rsid w:val="00926462"/>
    <w:rsid w:val="00934F61"/>
    <w:rsid w:val="00935CF1"/>
    <w:rsid w:val="009362C5"/>
    <w:rsid w:val="00937399"/>
    <w:rsid w:val="00937EEA"/>
    <w:rsid w:val="00940EEC"/>
    <w:rsid w:val="0094110E"/>
    <w:rsid w:val="00941210"/>
    <w:rsid w:val="00942039"/>
    <w:rsid w:val="009433D3"/>
    <w:rsid w:val="009437DB"/>
    <w:rsid w:val="009445F0"/>
    <w:rsid w:val="00953ED4"/>
    <w:rsid w:val="00954738"/>
    <w:rsid w:val="0095517E"/>
    <w:rsid w:val="00955317"/>
    <w:rsid w:val="00957B27"/>
    <w:rsid w:val="009617CC"/>
    <w:rsid w:val="009618F4"/>
    <w:rsid w:val="0096429A"/>
    <w:rsid w:val="0096516B"/>
    <w:rsid w:val="009659D6"/>
    <w:rsid w:val="009718E3"/>
    <w:rsid w:val="00971C75"/>
    <w:rsid w:val="00973306"/>
    <w:rsid w:val="009736C7"/>
    <w:rsid w:val="00983E93"/>
    <w:rsid w:val="00984CAB"/>
    <w:rsid w:val="00986910"/>
    <w:rsid w:val="0099132C"/>
    <w:rsid w:val="00991E0A"/>
    <w:rsid w:val="00991E81"/>
    <w:rsid w:val="00992199"/>
    <w:rsid w:val="00993810"/>
    <w:rsid w:val="009945AC"/>
    <w:rsid w:val="00994C2F"/>
    <w:rsid w:val="00995043"/>
    <w:rsid w:val="00997B05"/>
    <w:rsid w:val="009A0C6B"/>
    <w:rsid w:val="009A1893"/>
    <w:rsid w:val="009A4F0C"/>
    <w:rsid w:val="009A58E1"/>
    <w:rsid w:val="009A66BA"/>
    <w:rsid w:val="009A691D"/>
    <w:rsid w:val="009A7684"/>
    <w:rsid w:val="009B330B"/>
    <w:rsid w:val="009B4E5C"/>
    <w:rsid w:val="009B671C"/>
    <w:rsid w:val="009C231E"/>
    <w:rsid w:val="009D0B3F"/>
    <w:rsid w:val="009D1B1C"/>
    <w:rsid w:val="009D1E1F"/>
    <w:rsid w:val="009D2ED7"/>
    <w:rsid w:val="009D36C1"/>
    <w:rsid w:val="009D39D5"/>
    <w:rsid w:val="009D47B8"/>
    <w:rsid w:val="009D62D5"/>
    <w:rsid w:val="009D7643"/>
    <w:rsid w:val="009E0821"/>
    <w:rsid w:val="009E2450"/>
    <w:rsid w:val="009E29D3"/>
    <w:rsid w:val="009E3513"/>
    <w:rsid w:val="009E3BFD"/>
    <w:rsid w:val="009E6A87"/>
    <w:rsid w:val="009F0AB6"/>
    <w:rsid w:val="009F5EA8"/>
    <w:rsid w:val="009F6C58"/>
    <w:rsid w:val="00A056CB"/>
    <w:rsid w:val="00A068FE"/>
    <w:rsid w:val="00A1074A"/>
    <w:rsid w:val="00A16F2A"/>
    <w:rsid w:val="00A17DDB"/>
    <w:rsid w:val="00A20C8F"/>
    <w:rsid w:val="00A22B5A"/>
    <w:rsid w:val="00A22F46"/>
    <w:rsid w:val="00A251E7"/>
    <w:rsid w:val="00A31CA3"/>
    <w:rsid w:val="00A34F6B"/>
    <w:rsid w:val="00A36BB1"/>
    <w:rsid w:val="00A376F0"/>
    <w:rsid w:val="00A418D1"/>
    <w:rsid w:val="00A42003"/>
    <w:rsid w:val="00A42503"/>
    <w:rsid w:val="00A51F63"/>
    <w:rsid w:val="00A53940"/>
    <w:rsid w:val="00A539DD"/>
    <w:rsid w:val="00A54567"/>
    <w:rsid w:val="00A558F8"/>
    <w:rsid w:val="00A60034"/>
    <w:rsid w:val="00A60A59"/>
    <w:rsid w:val="00A62255"/>
    <w:rsid w:val="00A63F9A"/>
    <w:rsid w:val="00A658A9"/>
    <w:rsid w:val="00A65E21"/>
    <w:rsid w:val="00A65EBD"/>
    <w:rsid w:val="00A70687"/>
    <w:rsid w:val="00A711E5"/>
    <w:rsid w:val="00A72D4E"/>
    <w:rsid w:val="00A7706B"/>
    <w:rsid w:val="00A8072D"/>
    <w:rsid w:val="00A808BF"/>
    <w:rsid w:val="00A82531"/>
    <w:rsid w:val="00A82A72"/>
    <w:rsid w:val="00A84580"/>
    <w:rsid w:val="00A85723"/>
    <w:rsid w:val="00A917BF"/>
    <w:rsid w:val="00A945D4"/>
    <w:rsid w:val="00A94F70"/>
    <w:rsid w:val="00A9535E"/>
    <w:rsid w:val="00A972DC"/>
    <w:rsid w:val="00A97625"/>
    <w:rsid w:val="00A97AF7"/>
    <w:rsid w:val="00AA07EB"/>
    <w:rsid w:val="00AA1D09"/>
    <w:rsid w:val="00AA42AD"/>
    <w:rsid w:val="00AA4801"/>
    <w:rsid w:val="00AA5EED"/>
    <w:rsid w:val="00AB2D54"/>
    <w:rsid w:val="00AB303D"/>
    <w:rsid w:val="00AC0896"/>
    <w:rsid w:val="00AC2157"/>
    <w:rsid w:val="00AC5F34"/>
    <w:rsid w:val="00AC6F8D"/>
    <w:rsid w:val="00AD4498"/>
    <w:rsid w:val="00AD4988"/>
    <w:rsid w:val="00AD7F35"/>
    <w:rsid w:val="00AE61C1"/>
    <w:rsid w:val="00AE679B"/>
    <w:rsid w:val="00AF2AE5"/>
    <w:rsid w:val="00AF4BE3"/>
    <w:rsid w:val="00AF5B63"/>
    <w:rsid w:val="00AF729A"/>
    <w:rsid w:val="00B00BA7"/>
    <w:rsid w:val="00B00BB6"/>
    <w:rsid w:val="00B01871"/>
    <w:rsid w:val="00B072EE"/>
    <w:rsid w:val="00B1009E"/>
    <w:rsid w:val="00B10DEB"/>
    <w:rsid w:val="00B119CF"/>
    <w:rsid w:val="00B11D2B"/>
    <w:rsid w:val="00B13136"/>
    <w:rsid w:val="00B1781F"/>
    <w:rsid w:val="00B178D1"/>
    <w:rsid w:val="00B17EC6"/>
    <w:rsid w:val="00B17F60"/>
    <w:rsid w:val="00B2062A"/>
    <w:rsid w:val="00B23B85"/>
    <w:rsid w:val="00B31DF8"/>
    <w:rsid w:val="00B33908"/>
    <w:rsid w:val="00B33C06"/>
    <w:rsid w:val="00B33FEB"/>
    <w:rsid w:val="00B34D76"/>
    <w:rsid w:val="00B369C7"/>
    <w:rsid w:val="00B36DA7"/>
    <w:rsid w:val="00B430BF"/>
    <w:rsid w:val="00B44F70"/>
    <w:rsid w:val="00B46208"/>
    <w:rsid w:val="00B47998"/>
    <w:rsid w:val="00B47A9D"/>
    <w:rsid w:val="00B5215B"/>
    <w:rsid w:val="00B53ABF"/>
    <w:rsid w:val="00B54ED9"/>
    <w:rsid w:val="00B558E1"/>
    <w:rsid w:val="00B56C48"/>
    <w:rsid w:val="00B60895"/>
    <w:rsid w:val="00B61668"/>
    <w:rsid w:val="00B6204F"/>
    <w:rsid w:val="00B62CE6"/>
    <w:rsid w:val="00B65523"/>
    <w:rsid w:val="00B66004"/>
    <w:rsid w:val="00B70C85"/>
    <w:rsid w:val="00B7127A"/>
    <w:rsid w:val="00B71889"/>
    <w:rsid w:val="00B72A02"/>
    <w:rsid w:val="00B738C3"/>
    <w:rsid w:val="00B73CC0"/>
    <w:rsid w:val="00B744AB"/>
    <w:rsid w:val="00B74CD2"/>
    <w:rsid w:val="00B74E80"/>
    <w:rsid w:val="00B7646F"/>
    <w:rsid w:val="00B80F61"/>
    <w:rsid w:val="00B96531"/>
    <w:rsid w:val="00B965B9"/>
    <w:rsid w:val="00BA0E6A"/>
    <w:rsid w:val="00BA3730"/>
    <w:rsid w:val="00BA57D1"/>
    <w:rsid w:val="00BA59E5"/>
    <w:rsid w:val="00BA6B8C"/>
    <w:rsid w:val="00BA77BC"/>
    <w:rsid w:val="00BA7EC3"/>
    <w:rsid w:val="00BB1A28"/>
    <w:rsid w:val="00BB2194"/>
    <w:rsid w:val="00BB30BD"/>
    <w:rsid w:val="00BB5243"/>
    <w:rsid w:val="00BB6789"/>
    <w:rsid w:val="00BB7C96"/>
    <w:rsid w:val="00BC083F"/>
    <w:rsid w:val="00BC304B"/>
    <w:rsid w:val="00BD0EA1"/>
    <w:rsid w:val="00BD196F"/>
    <w:rsid w:val="00BD5A72"/>
    <w:rsid w:val="00BD6797"/>
    <w:rsid w:val="00BD7B3E"/>
    <w:rsid w:val="00BE00FE"/>
    <w:rsid w:val="00BE0B01"/>
    <w:rsid w:val="00BE0F12"/>
    <w:rsid w:val="00BE3670"/>
    <w:rsid w:val="00BE46F1"/>
    <w:rsid w:val="00BF020C"/>
    <w:rsid w:val="00BF0AE3"/>
    <w:rsid w:val="00BF53F2"/>
    <w:rsid w:val="00BF67DA"/>
    <w:rsid w:val="00C017F4"/>
    <w:rsid w:val="00C03D7C"/>
    <w:rsid w:val="00C052B3"/>
    <w:rsid w:val="00C06666"/>
    <w:rsid w:val="00C06D9A"/>
    <w:rsid w:val="00C117C1"/>
    <w:rsid w:val="00C11F0F"/>
    <w:rsid w:val="00C14120"/>
    <w:rsid w:val="00C170B9"/>
    <w:rsid w:val="00C219CA"/>
    <w:rsid w:val="00C21F73"/>
    <w:rsid w:val="00C2245D"/>
    <w:rsid w:val="00C24BED"/>
    <w:rsid w:val="00C2516E"/>
    <w:rsid w:val="00C27944"/>
    <w:rsid w:val="00C27AED"/>
    <w:rsid w:val="00C30D54"/>
    <w:rsid w:val="00C343AA"/>
    <w:rsid w:val="00C35549"/>
    <w:rsid w:val="00C4103C"/>
    <w:rsid w:val="00C427D6"/>
    <w:rsid w:val="00C46F05"/>
    <w:rsid w:val="00C50354"/>
    <w:rsid w:val="00C50964"/>
    <w:rsid w:val="00C511A6"/>
    <w:rsid w:val="00C51670"/>
    <w:rsid w:val="00C56FDE"/>
    <w:rsid w:val="00C60210"/>
    <w:rsid w:val="00C620E7"/>
    <w:rsid w:val="00C66143"/>
    <w:rsid w:val="00C66348"/>
    <w:rsid w:val="00C7362D"/>
    <w:rsid w:val="00C73814"/>
    <w:rsid w:val="00C766AC"/>
    <w:rsid w:val="00C801DE"/>
    <w:rsid w:val="00C808F2"/>
    <w:rsid w:val="00C818DA"/>
    <w:rsid w:val="00C81D5A"/>
    <w:rsid w:val="00C83380"/>
    <w:rsid w:val="00C86742"/>
    <w:rsid w:val="00C915D5"/>
    <w:rsid w:val="00C92C88"/>
    <w:rsid w:val="00C92CDD"/>
    <w:rsid w:val="00C94751"/>
    <w:rsid w:val="00C9547F"/>
    <w:rsid w:val="00C959F9"/>
    <w:rsid w:val="00C96EB7"/>
    <w:rsid w:val="00C97B51"/>
    <w:rsid w:val="00C97CEA"/>
    <w:rsid w:val="00CA1F44"/>
    <w:rsid w:val="00CA240C"/>
    <w:rsid w:val="00CA30BC"/>
    <w:rsid w:val="00CA3525"/>
    <w:rsid w:val="00CA4AEB"/>
    <w:rsid w:val="00CA58A9"/>
    <w:rsid w:val="00CA61C7"/>
    <w:rsid w:val="00CA645B"/>
    <w:rsid w:val="00CB1CDC"/>
    <w:rsid w:val="00CB27E0"/>
    <w:rsid w:val="00CB28C2"/>
    <w:rsid w:val="00CB48F4"/>
    <w:rsid w:val="00CC0146"/>
    <w:rsid w:val="00CC3132"/>
    <w:rsid w:val="00CC471D"/>
    <w:rsid w:val="00CD212B"/>
    <w:rsid w:val="00CD48C2"/>
    <w:rsid w:val="00CD72D7"/>
    <w:rsid w:val="00CE2DE9"/>
    <w:rsid w:val="00CE4421"/>
    <w:rsid w:val="00CE5643"/>
    <w:rsid w:val="00CF0C95"/>
    <w:rsid w:val="00CF560B"/>
    <w:rsid w:val="00D02CCC"/>
    <w:rsid w:val="00D03254"/>
    <w:rsid w:val="00D033AE"/>
    <w:rsid w:val="00D03B42"/>
    <w:rsid w:val="00D04FE0"/>
    <w:rsid w:val="00D11A77"/>
    <w:rsid w:val="00D13576"/>
    <w:rsid w:val="00D14CF1"/>
    <w:rsid w:val="00D16CBE"/>
    <w:rsid w:val="00D16F43"/>
    <w:rsid w:val="00D17711"/>
    <w:rsid w:val="00D200D8"/>
    <w:rsid w:val="00D205BA"/>
    <w:rsid w:val="00D20899"/>
    <w:rsid w:val="00D20A78"/>
    <w:rsid w:val="00D22648"/>
    <w:rsid w:val="00D22894"/>
    <w:rsid w:val="00D2312B"/>
    <w:rsid w:val="00D234A0"/>
    <w:rsid w:val="00D24DEC"/>
    <w:rsid w:val="00D25657"/>
    <w:rsid w:val="00D2794C"/>
    <w:rsid w:val="00D27F99"/>
    <w:rsid w:val="00D329DC"/>
    <w:rsid w:val="00D32C17"/>
    <w:rsid w:val="00D32EAC"/>
    <w:rsid w:val="00D33FCC"/>
    <w:rsid w:val="00D34923"/>
    <w:rsid w:val="00D34980"/>
    <w:rsid w:val="00D379F9"/>
    <w:rsid w:val="00D41DE4"/>
    <w:rsid w:val="00D41F8D"/>
    <w:rsid w:val="00D431C1"/>
    <w:rsid w:val="00D432D9"/>
    <w:rsid w:val="00D47760"/>
    <w:rsid w:val="00D47BE8"/>
    <w:rsid w:val="00D51E2F"/>
    <w:rsid w:val="00D53FAF"/>
    <w:rsid w:val="00D566C4"/>
    <w:rsid w:val="00D57AFD"/>
    <w:rsid w:val="00D61AEB"/>
    <w:rsid w:val="00D6476B"/>
    <w:rsid w:val="00D65C16"/>
    <w:rsid w:val="00D66D97"/>
    <w:rsid w:val="00D72D56"/>
    <w:rsid w:val="00D74420"/>
    <w:rsid w:val="00D7660A"/>
    <w:rsid w:val="00D7668F"/>
    <w:rsid w:val="00D80CE1"/>
    <w:rsid w:val="00D81C4E"/>
    <w:rsid w:val="00D87615"/>
    <w:rsid w:val="00D87A77"/>
    <w:rsid w:val="00D87F4A"/>
    <w:rsid w:val="00D92950"/>
    <w:rsid w:val="00D97C4F"/>
    <w:rsid w:val="00DA4118"/>
    <w:rsid w:val="00DA4A72"/>
    <w:rsid w:val="00DA4DBF"/>
    <w:rsid w:val="00DA50CA"/>
    <w:rsid w:val="00DA5BB0"/>
    <w:rsid w:val="00DB54B1"/>
    <w:rsid w:val="00DC3A5A"/>
    <w:rsid w:val="00DC57C8"/>
    <w:rsid w:val="00DC73DC"/>
    <w:rsid w:val="00DD0690"/>
    <w:rsid w:val="00DD68BD"/>
    <w:rsid w:val="00DE03A0"/>
    <w:rsid w:val="00DE0509"/>
    <w:rsid w:val="00DE0C7B"/>
    <w:rsid w:val="00DE4C48"/>
    <w:rsid w:val="00DF515D"/>
    <w:rsid w:val="00DF58B7"/>
    <w:rsid w:val="00DF6324"/>
    <w:rsid w:val="00DF68CE"/>
    <w:rsid w:val="00DF78A9"/>
    <w:rsid w:val="00E063FC"/>
    <w:rsid w:val="00E065F9"/>
    <w:rsid w:val="00E070FA"/>
    <w:rsid w:val="00E10E29"/>
    <w:rsid w:val="00E110EA"/>
    <w:rsid w:val="00E122A4"/>
    <w:rsid w:val="00E130D9"/>
    <w:rsid w:val="00E13127"/>
    <w:rsid w:val="00E1408C"/>
    <w:rsid w:val="00E14D16"/>
    <w:rsid w:val="00E156F8"/>
    <w:rsid w:val="00E15E16"/>
    <w:rsid w:val="00E16B7A"/>
    <w:rsid w:val="00E23D86"/>
    <w:rsid w:val="00E26C8F"/>
    <w:rsid w:val="00E304CC"/>
    <w:rsid w:val="00E3193D"/>
    <w:rsid w:val="00E31CBA"/>
    <w:rsid w:val="00E35268"/>
    <w:rsid w:val="00E35D41"/>
    <w:rsid w:val="00E40ABA"/>
    <w:rsid w:val="00E414CE"/>
    <w:rsid w:val="00E42B22"/>
    <w:rsid w:val="00E47666"/>
    <w:rsid w:val="00E4794E"/>
    <w:rsid w:val="00E53A26"/>
    <w:rsid w:val="00E56853"/>
    <w:rsid w:val="00E60382"/>
    <w:rsid w:val="00E61748"/>
    <w:rsid w:val="00E65B3F"/>
    <w:rsid w:val="00E72A81"/>
    <w:rsid w:val="00E74433"/>
    <w:rsid w:val="00E8059C"/>
    <w:rsid w:val="00E83AD6"/>
    <w:rsid w:val="00E84575"/>
    <w:rsid w:val="00E848CC"/>
    <w:rsid w:val="00E90422"/>
    <w:rsid w:val="00E90C7E"/>
    <w:rsid w:val="00E9469F"/>
    <w:rsid w:val="00E95D31"/>
    <w:rsid w:val="00EA07F1"/>
    <w:rsid w:val="00EA1401"/>
    <w:rsid w:val="00EA21BE"/>
    <w:rsid w:val="00EA5CCD"/>
    <w:rsid w:val="00EA5DDB"/>
    <w:rsid w:val="00EB0473"/>
    <w:rsid w:val="00EB1B67"/>
    <w:rsid w:val="00EB67EA"/>
    <w:rsid w:val="00EB716C"/>
    <w:rsid w:val="00EC136E"/>
    <w:rsid w:val="00EC23ED"/>
    <w:rsid w:val="00EC358D"/>
    <w:rsid w:val="00EC5ADE"/>
    <w:rsid w:val="00EC5F58"/>
    <w:rsid w:val="00EC72C3"/>
    <w:rsid w:val="00ED1C4C"/>
    <w:rsid w:val="00ED67E5"/>
    <w:rsid w:val="00ED6C0A"/>
    <w:rsid w:val="00ED6D4B"/>
    <w:rsid w:val="00ED700D"/>
    <w:rsid w:val="00EE0379"/>
    <w:rsid w:val="00EE1C22"/>
    <w:rsid w:val="00EE2293"/>
    <w:rsid w:val="00EE3B02"/>
    <w:rsid w:val="00EE567F"/>
    <w:rsid w:val="00EE57C7"/>
    <w:rsid w:val="00EE6605"/>
    <w:rsid w:val="00EE6874"/>
    <w:rsid w:val="00EF028B"/>
    <w:rsid w:val="00EF3FD6"/>
    <w:rsid w:val="00EF52FC"/>
    <w:rsid w:val="00EF5F93"/>
    <w:rsid w:val="00EF7022"/>
    <w:rsid w:val="00F00A87"/>
    <w:rsid w:val="00F022CC"/>
    <w:rsid w:val="00F04F28"/>
    <w:rsid w:val="00F051C5"/>
    <w:rsid w:val="00F0577F"/>
    <w:rsid w:val="00F06298"/>
    <w:rsid w:val="00F12335"/>
    <w:rsid w:val="00F15AA0"/>
    <w:rsid w:val="00F15BF7"/>
    <w:rsid w:val="00F174A9"/>
    <w:rsid w:val="00F178DB"/>
    <w:rsid w:val="00F20CDE"/>
    <w:rsid w:val="00F212A4"/>
    <w:rsid w:val="00F21428"/>
    <w:rsid w:val="00F215CD"/>
    <w:rsid w:val="00F21FCC"/>
    <w:rsid w:val="00F221C6"/>
    <w:rsid w:val="00F2339B"/>
    <w:rsid w:val="00F24242"/>
    <w:rsid w:val="00F24B44"/>
    <w:rsid w:val="00F266A3"/>
    <w:rsid w:val="00F27488"/>
    <w:rsid w:val="00F275F5"/>
    <w:rsid w:val="00F30954"/>
    <w:rsid w:val="00F31938"/>
    <w:rsid w:val="00F3345E"/>
    <w:rsid w:val="00F33916"/>
    <w:rsid w:val="00F4167C"/>
    <w:rsid w:val="00F43FFE"/>
    <w:rsid w:val="00F44F7C"/>
    <w:rsid w:val="00F47887"/>
    <w:rsid w:val="00F47AFD"/>
    <w:rsid w:val="00F50E61"/>
    <w:rsid w:val="00F5254A"/>
    <w:rsid w:val="00F52812"/>
    <w:rsid w:val="00F56350"/>
    <w:rsid w:val="00F61923"/>
    <w:rsid w:val="00F62A6A"/>
    <w:rsid w:val="00F6336E"/>
    <w:rsid w:val="00F64388"/>
    <w:rsid w:val="00F72C16"/>
    <w:rsid w:val="00F7400F"/>
    <w:rsid w:val="00F75832"/>
    <w:rsid w:val="00F761ED"/>
    <w:rsid w:val="00F7620A"/>
    <w:rsid w:val="00F80B64"/>
    <w:rsid w:val="00F82466"/>
    <w:rsid w:val="00F923D0"/>
    <w:rsid w:val="00F925A9"/>
    <w:rsid w:val="00F92768"/>
    <w:rsid w:val="00F929E8"/>
    <w:rsid w:val="00F946D3"/>
    <w:rsid w:val="00F953D3"/>
    <w:rsid w:val="00F96E4F"/>
    <w:rsid w:val="00FA0DC1"/>
    <w:rsid w:val="00FA1B54"/>
    <w:rsid w:val="00FA2041"/>
    <w:rsid w:val="00FA3751"/>
    <w:rsid w:val="00FA3B5A"/>
    <w:rsid w:val="00FA5B89"/>
    <w:rsid w:val="00FA6595"/>
    <w:rsid w:val="00FB0748"/>
    <w:rsid w:val="00FB205A"/>
    <w:rsid w:val="00FB4ED7"/>
    <w:rsid w:val="00FB522C"/>
    <w:rsid w:val="00FB59BD"/>
    <w:rsid w:val="00FB77A7"/>
    <w:rsid w:val="00FC04AC"/>
    <w:rsid w:val="00FC11F7"/>
    <w:rsid w:val="00FC13A4"/>
    <w:rsid w:val="00FC166D"/>
    <w:rsid w:val="00FC1FC2"/>
    <w:rsid w:val="00FC51BF"/>
    <w:rsid w:val="00FD01EC"/>
    <w:rsid w:val="00FD074C"/>
    <w:rsid w:val="00FD2154"/>
    <w:rsid w:val="00FD25E7"/>
    <w:rsid w:val="00FD3A9D"/>
    <w:rsid w:val="00FE226A"/>
    <w:rsid w:val="00FE260B"/>
    <w:rsid w:val="00FE6A44"/>
    <w:rsid w:val="00FF2012"/>
    <w:rsid w:val="00FF3703"/>
    <w:rsid w:val="00FF464F"/>
    <w:rsid w:val="00FF7452"/>
    <w:rsid w:val="00FF7A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B0AA2"/>
  <w15:docId w15:val="{C58762D1-6802-4FBA-ACD3-D37AFF6E3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6E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36C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59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59BD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5D201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F33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6522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4DB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A4B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4B2C"/>
  </w:style>
  <w:style w:type="paragraph" w:styleId="Footer">
    <w:name w:val="footer"/>
    <w:basedOn w:val="Normal"/>
    <w:link w:val="FooterChar"/>
    <w:uiPriority w:val="99"/>
    <w:unhideWhenUsed/>
    <w:rsid w:val="007A4B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4B2C"/>
  </w:style>
  <w:style w:type="character" w:styleId="FollowedHyperlink">
    <w:name w:val="FollowedHyperlink"/>
    <w:basedOn w:val="DefaultParagraphFont"/>
    <w:uiPriority w:val="99"/>
    <w:semiHidden/>
    <w:unhideWhenUsed/>
    <w:rsid w:val="00B738C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9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nesh Jayasena</dc:creator>
  <cp:lastModifiedBy>PRABUDDHA</cp:lastModifiedBy>
  <cp:revision>2</cp:revision>
  <cp:lastPrinted>2016-08-15T09:44:00Z</cp:lastPrinted>
  <dcterms:created xsi:type="dcterms:W3CDTF">2024-06-10T08:26:00Z</dcterms:created>
  <dcterms:modified xsi:type="dcterms:W3CDTF">2024-06-10T08:26:00Z</dcterms:modified>
</cp:coreProperties>
</file>